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B428F" w14:textId="77777777" w:rsidR="00E73060" w:rsidRPr="00E73060" w:rsidRDefault="00E73060" w:rsidP="00BD469A">
      <w:pPr>
        <w:rPr>
          <w:rFonts w:ascii="Calibri Light" w:hAnsi="Calibri Light"/>
          <w:color w:val="595959" w:themeColor="text1" w:themeTint="A6"/>
          <w:sz w:val="72"/>
          <w:szCs w:val="80"/>
        </w:rPr>
      </w:pPr>
      <w:r w:rsidRPr="00E73060">
        <w:rPr>
          <w:rFonts w:ascii="Calibri Light" w:hAnsi="Calibri Light"/>
          <w:color w:val="595959" w:themeColor="text1" w:themeTint="A6"/>
          <w:sz w:val="72"/>
          <w:szCs w:val="80"/>
        </w:rPr>
        <w:t xml:space="preserve">Flier for Households </w:t>
      </w:r>
      <w:r>
        <w:rPr>
          <w:rFonts w:ascii="Calibri Light" w:hAnsi="Calibri Light"/>
          <w:color w:val="595959" w:themeColor="text1" w:themeTint="A6"/>
          <w:sz w:val="72"/>
          <w:szCs w:val="80"/>
        </w:rPr>
        <w:br/>
      </w:r>
      <w:r w:rsidRPr="00E73060">
        <w:rPr>
          <w:rFonts w:ascii="Calibri Light" w:hAnsi="Calibri Light"/>
          <w:color w:val="595959" w:themeColor="text1" w:themeTint="A6"/>
          <w:sz w:val="56"/>
          <w:szCs w:val="80"/>
        </w:rPr>
        <w:t>Submit Verification Documents with Your Smartphone!</w:t>
      </w:r>
    </w:p>
    <w:p w14:paraId="4C953E31" w14:textId="77777777" w:rsidR="00E73060" w:rsidRDefault="00BD469A" w:rsidP="00E73060">
      <w:pPr>
        <w:jc w:val="center"/>
        <w:rPr>
          <w:rFonts w:ascii="Calibri Light" w:hAnsi="Calibri Light"/>
          <w:color w:val="595959" w:themeColor="text1" w:themeTint="A6"/>
          <w:sz w:val="56"/>
          <w:szCs w:val="80"/>
        </w:rPr>
      </w:pPr>
      <w:r w:rsidRPr="00E73060">
        <w:rPr>
          <w:rFonts w:ascii="Calibri Light" w:hAnsi="Calibri Light"/>
          <w:color w:val="595959" w:themeColor="text1" w:themeTint="A6"/>
          <w:sz w:val="56"/>
          <w:szCs w:val="80"/>
        </w:rPr>
        <w:t>How to use this resource</w:t>
      </w:r>
    </w:p>
    <w:p w14:paraId="147FBA44" w14:textId="77777777" w:rsidR="00BD469A" w:rsidRPr="00E73060" w:rsidRDefault="00BD469A" w:rsidP="00E73060">
      <w:pPr>
        <w:rPr>
          <w:rFonts w:ascii="Calibri Light" w:hAnsi="Calibri Light"/>
          <w:color w:val="595959" w:themeColor="text1" w:themeTint="A6"/>
          <w:sz w:val="32"/>
          <w:szCs w:val="80"/>
        </w:rPr>
      </w:pPr>
      <w:r w:rsidRPr="00BD469A">
        <w:rPr>
          <w:rFonts w:ascii="Calibri Light" w:hAnsi="Calibri Light"/>
          <w:color w:val="595959" w:themeColor="text1" w:themeTint="A6"/>
          <w:sz w:val="40"/>
          <w:szCs w:val="80"/>
        </w:rPr>
        <w:t>This</w:t>
      </w:r>
      <w:r>
        <w:rPr>
          <w:rFonts w:ascii="Calibri Light" w:hAnsi="Calibri Light"/>
          <w:color w:val="595959" w:themeColor="text1" w:themeTint="A6"/>
          <w:sz w:val="40"/>
          <w:szCs w:val="80"/>
        </w:rPr>
        <w:t xml:space="preserve"> document contains a customizable </w:t>
      </w:r>
      <w:r w:rsidR="008A5C44">
        <w:rPr>
          <w:rFonts w:ascii="Calibri Light" w:hAnsi="Calibri Light"/>
          <w:color w:val="595959" w:themeColor="text1" w:themeTint="A6"/>
          <w:sz w:val="40"/>
          <w:szCs w:val="80"/>
        </w:rPr>
        <w:t xml:space="preserve">English/Spanish </w:t>
      </w:r>
      <w:r>
        <w:rPr>
          <w:rFonts w:ascii="Calibri Light" w:hAnsi="Calibri Light"/>
          <w:color w:val="595959" w:themeColor="text1" w:themeTint="A6"/>
          <w:sz w:val="40"/>
          <w:szCs w:val="80"/>
        </w:rPr>
        <w:t xml:space="preserve">flier that School Food Authorities (SFAs) can send to households to advertise </w:t>
      </w:r>
      <w:r w:rsidR="008A5C44">
        <w:rPr>
          <w:rFonts w:ascii="Calibri Light" w:hAnsi="Calibri Light"/>
          <w:color w:val="595959" w:themeColor="text1" w:themeTint="A6"/>
          <w:sz w:val="40"/>
          <w:szCs w:val="80"/>
        </w:rPr>
        <w:t xml:space="preserve">the option </w:t>
      </w:r>
      <w:r w:rsidR="00342CF9">
        <w:rPr>
          <w:rFonts w:ascii="Calibri Light" w:hAnsi="Calibri Light"/>
          <w:color w:val="595959" w:themeColor="text1" w:themeTint="A6"/>
          <w:sz w:val="40"/>
          <w:szCs w:val="80"/>
        </w:rPr>
        <w:t xml:space="preserve">to submit </w:t>
      </w:r>
      <w:r w:rsidR="008A5C44">
        <w:rPr>
          <w:rFonts w:ascii="Calibri Light" w:hAnsi="Calibri Light"/>
          <w:color w:val="595959" w:themeColor="text1" w:themeTint="A6"/>
          <w:sz w:val="40"/>
          <w:szCs w:val="80"/>
        </w:rPr>
        <w:t>verification documents by taking pictures of them and emailing the photos to the SFA office.</w:t>
      </w:r>
    </w:p>
    <w:p w14:paraId="03197BBA" w14:textId="77777777" w:rsidR="008A5C44" w:rsidRPr="00BD469A" w:rsidRDefault="008A5C44" w:rsidP="00BD469A">
      <w:pPr>
        <w:rPr>
          <w:rFonts w:ascii="Calibri Light" w:hAnsi="Calibri Light"/>
          <w:color w:val="595959" w:themeColor="text1" w:themeTint="A6"/>
          <w:sz w:val="80"/>
          <w:szCs w:val="80"/>
        </w:rPr>
        <w:sectPr w:rsidR="008A5C44" w:rsidRPr="00BD469A" w:rsidSect="00BE6CE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864" w:footer="720" w:gutter="0"/>
          <w:cols w:space="720"/>
          <w:docGrid w:linePitch="360"/>
        </w:sectPr>
      </w:pPr>
      <w:r>
        <w:rPr>
          <w:rFonts w:ascii="Calibri Light" w:hAnsi="Calibri Light"/>
          <w:color w:val="595959" w:themeColor="text1" w:themeTint="A6"/>
          <w:sz w:val="40"/>
          <w:szCs w:val="80"/>
        </w:rPr>
        <w:t xml:space="preserve">Before sending </w:t>
      </w:r>
      <w:r w:rsidR="00342CF9">
        <w:rPr>
          <w:rFonts w:ascii="Calibri Light" w:hAnsi="Calibri Light"/>
          <w:color w:val="595959" w:themeColor="text1" w:themeTint="A6"/>
          <w:sz w:val="40"/>
          <w:szCs w:val="80"/>
        </w:rPr>
        <w:t xml:space="preserve">this flier </w:t>
      </w:r>
      <w:r>
        <w:rPr>
          <w:rFonts w:ascii="Calibri Light" w:hAnsi="Calibri Light"/>
          <w:color w:val="595959" w:themeColor="text1" w:themeTint="A6"/>
          <w:sz w:val="40"/>
          <w:szCs w:val="80"/>
        </w:rPr>
        <w:t>out to families, be sure to customize it with your district</w:t>
      </w:r>
      <w:r w:rsidR="00F01721">
        <w:rPr>
          <w:rFonts w:ascii="Calibri Light" w:hAnsi="Calibri Light"/>
          <w:color w:val="595959" w:themeColor="text1" w:themeTint="A6"/>
          <w:sz w:val="40"/>
          <w:szCs w:val="80"/>
        </w:rPr>
        <w:t>’</w:t>
      </w:r>
      <w:r>
        <w:rPr>
          <w:rFonts w:ascii="Calibri Light" w:hAnsi="Calibri Light"/>
          <w:color w:val="595959" w:themeColor="text1" w:themeTint="A6"/>
          <w:sz w:val="40"/>
          <w:szCs w:val="80"/>
        </w:rPr>
        <w:t>s email address, submission deadline, address</w:t>
      </w:r>
      <w:r w:rsidR="00F01721">
        <w:rPr>
          <w:rFonts w:ascii="Calibri Light" w:hAnsi="Calibri Light"/>
          <w:color w:val="595959" w:themeColor="text1" w:themeTint="A6"/>
          <w:sz w:val="40"/>
          <w:szCs w:val="80"/>
        </w:rPr>
        <w:t>, phone number and other relevant information.</w:t>
      </w:r>
    </w:p>
    <w:p w14:paraId="03AC4AD1" w14:textId="77777777" w:rsidR="003D63E6" w:rsidRDefault="00AD7598" w:rsidP="007729A8">
      <w:pPr>
        <w:ind w:right="-3780"/>
        <w:rPr>
          <w:sz w:val="32"/>
        </w:rPr>
      </w:pPr>
      <w:r>
        <w:rPr>
          <w:noProof/>
          <w:sz w:val="32"/>
        </w:rPr>
        <w:lastRenderedPageBreak/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50B754DB" wp14:editId="243F2AE7">
                <wp:simplePos x="0" y="0"/>
                <wp:positionH relativeFrom="column">
                  <wp:posOffset>5014265</wp:posOffset>
                </wp:positionH>
                <wp:positionV relativeFrom="paragraph">
                  <wp:posOffset>-127635</wp:posOffset>
                </wp:positionV>
                <wp:extent cx="1296670" cy="7492365"/>
                <wp:effectExtent l="0" t="19050" r="0" b="13335"/>
                <wp:wrapNone/>
                <wp:docPr id="24" name="Group 24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Graphic of progression of step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6670" cy="7492365"/>
                          <a:chOff x="0" y="0"/>
                          <a:chExt cx="1297172" cy="7492385"/>
                        </a:xfrm>
                      </wpg:grpSpPr>
                      <pic:pic xmlns:pic="http://schemas.openxmlformats.org/drawingml/2006/picture">
                        <pic:nvPicPr>
                          <pic:cNvPr id="25" name="Picture 25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Second - smartphone pictur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94614"/>
                            <a:ext cx="1297172" cy="123337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Picture 30" descr="Graphic of email being sent on a smartphone" title="Smarthpone email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98" t="7708" r="11623" b="13354"/>
                          <a:stretch/>
                        </pic:blipFill>
                        <pic:spPr bwMode="auto">
                          <a:xfrm>
                            <a:off x="318977" y="4274288"/>
                            <a:ext cx="712381" cy="1052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1" name="Oval 31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Third - send email"/>
                        <wps:cNvSpPr/>
                        <wps:spPr>
                          <a:xfrm>
                            <a:off x="85061" y="4221125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Picture 32" descr="Graphic of a stack of paper with a money symbol on top" title="Paper with money symbol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712" y="170121"/>
                            <a:ext cx="744279" cy="86123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Oval 33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First - money graphic"/>
                        <wps:cNvSpPr/>
                        <wps:spPr>
                          <a:xfrm>
                            <a:off x="95693" y="0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680484" y="1201479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Connector 35"/>
                        <wps:cNvCnPr/>
                        <wps:spPr>
                          <a:xfrm>
                            <a:off x="680484" y="3296093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6" name="Picture 36" descr="Graphic of stack of papers with a checkmark" title="Papers with checkmark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344" y="6475228"/>
                            <a:ext cx="744279" cy="7442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" name="Oval 37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Fourth - papers with checkmark"/>
                        <wps:cNvSpPr/>
                        <wps:spPr>
                          <a:xfrm>
                            <a:off x="95693" y="6315739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680484" y="5401339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F01DCD" id="Group 24" o:spid="_x0000_s1026" alt="Title: Graphic of progression of steps - Description: 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margin-left:394.8pt;margin-top:-10.05pt;width:102.1pt;height:589.95pt;z-index:251708416" coordsize="12971,749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top:20946;width:12971;height:123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">
                  <v:imagedata r:id="rId17" o:title="Graphic shows four icons connected with a dotted line. The top one depicts a pile of papers with a dollar sign on them. The second depicts a hand taking a picture with a cell phone"/>
                </v:shape>
                <v:shape id="Picture 30" o:spid="_x0000_s1028" type="#_x0000_t75" alt="Graphic of email being sent on a smartphone" style="position:absolute;left:3189;top:42742;width:7124;height:10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">
                  <v:imagedata r:id="rId18" o:title="Graphic of email being sent on a smartphone" croptop="5052f" cropbottom="8752f" cropleft="11533f" cropright="7617f"/>
                </v:shape>
                <v:oval id="Oval 31" o:spid="_x0000_s1029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850;top:42211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" filled="f" strokecolor="black [3200]" strokeweight="2.25pt"/>
                <v:shape id="Picture 32" o:spid="_x0000_s1030" type="#_x0000_t75" alt="Graphic of a stack of paper with a money symbol on top" style="position:absolute;left:2977;top:1701;width:7442;height:8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">
                  <v:imagedata r:id="rId19" o:title="Graphic of a stack of paper with a money symbol on top"/>
                </v:shape>
                <v:oval id="Oval 33" o:spid="_x0000_s1031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956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" filled="f" strokecolor="black [3200]" strokeweight="2.25pt"/>
                <v:line id="Straight Connector 34" o:spid="_x0000_s1032" style="position:absolute;visibility:visible;mso-wrap-style:square" from="6804,12014" to="6804,21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" strokecolor="black [3213]" strokeweight="3pt">
                  <v:stroke dashstyle="1 1"/>
                </v:line>
                <v:line id="Straight Connector 35" o:spid="_x0000_s1033" style="position:absolute;visibility:visible;mso-wrap-style:square" from="6804,32960" to="6804,420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" strokecolor="black [3213]" strokeweight="3pt">
                  <v:stroke dashstyle="1 1"/>
                </v:line>
                <v:shape id="Picture 36" o:spid="_x0000_s1034" type="#_x0000_t75" alt="Graphic of stack of papers with a checkmark" style="position:absolute;left:3083;top:64752;width:7443;height:7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">
                  <v:imagedata r:id="rId20" o:title="Graphic of stack of papers with a checkmark"/>
                </v:shape>
                <v:oval id="Oval 37" o:spid="_x0000_s1035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956;top:63157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" filled="f" strokecolor="black [3200]" strokeweight="2.25pt"/>
                <v:line id="Straight Connector 38" o:spid="_x0000_s1036" style="position:absolute;visibility:visible;mso-wrap-style:square" from="6804,54013" to="6804,630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" strokecolor="black [3213]" strokeweight="3pt">
                  <v:stroke dashstyle="1 1"/>
                </v:line>
              </v:group>
            </w:pict>
          </mc:Fallback>
        </mc:AlternateContent>
      </w:r>
      <w:r w:rsidR="00C268E6" w:rsidRPr="003D63E6"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65DB57D" wp14:editId="74084084">
                <wp:simplePos x="0" y="0"/>
                <wp:positionH relativeFrom="column">
                  <wp:posOffset>-358775</wp:posOffset>
                </wp:positionH>
                <wp:positionV relativeFrom="paragraph">
                  <wp:posOffset>339634</wp:posOffset>
                </wp:positionV>
                <wp:extent cx="5046980" cy="6587490"/>
                <wp:effectExtent l="19050" t="19050" r="20320" b="228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6980" cy="65874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F3EF3" w14:textId="77777777" w:rsidR="004B5A9D" w:rsidRDefault="004B5A9D" w:rsidP="004B5A9D">
                            <w:pPr>
                              <w:jc w:val="center"/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</w:pPr>
                            <w:r>
                              <w:rPr>
                                <w:rFonts w:ascii="Candara" w:hAnsi="Candara" w:cs="Aharoni"/>
                                <w:b/>
                                <w:noProof/>
                                <w:sz w:val="72"/>
                              </w:rPr>
                              <w:drawing>
                                <wp:inline distT="0" distB="0" distL="0" distR="0" wp14:anchorId="3CCB86AD" wp14:editId="66FA66BF">
                                  <wp:extent cx="1063256" cy="1092596"/>
                                  <wp:effectExtent l="0" t="0" r="3810" b="0"/>
                                  <wp:docPr id="3" name="Picture 3" descr="An &quot;i&quot; with a circle around it - an icon representing &quot;information.&quot;" title="Informati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3306" cy="10926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79ECA0B" w14:textId="77777777" w:rsidR="00C16864" w:rsidRPr="00C16864" w:rsidRDefault="004B5A9D" w:rsidP="00D517DE">
                            <w:pPr>
                              <w:jc w:val="center"/>
                              <w:rPr>
                                <w:rStyle w:val="Hyperlink"/>
                                <w:rFonts w:ascii="Candara" w:hAnsi="Candara" w:cs="Aharoni"/>
                                <w:sz w:val="48"/>
                              </w:rPr>
                            </w:pPr>
                            <w:r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S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ubmit</w:t>
                            </w:r>
                            <w:r w:rsidR="00C16864" w:rsidRPr="00C16864">
                              <w:rPr>
                                <w:rFonts w:ascii="Candara" w:hAnsi="Candara" w:cs="Aharoni"/>
                                <w:sz w:val="72"/>
                              </w:rPr>
                              <w:t xml:space="preserve"> 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your 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verification documents</w:t>
                            </w:r>
                            <w:r w:rsidR="00C16864" w:rsidRPr="00C16864">
                              <w:rPr>
                                <w:rFonts w:ascii="Candara" w:hAnsi="Candara" w:cs="Aharoni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Candara" w:hAnsi="Candara" w:cs="Aharoni"/>
                                <w:sz w:val="44"/>
                              </w:rPr>
                              <w:t>without a trip to the post office or school</w:t>
                            </w:r>
                            <w:r w:rsidR="00AE4E8A" w:rsidRPr="000416C5">
                              <w:rPr>
                                <w:rFonts w:ascii="Candara" w:hAnsi="Candara" w:cs="Aharoni"/>
                                <w:sz w:val="52"/>
                                <w:szCs w:val="52"/>
                              </w:rPr>
                              <w:t>!</w:t>
                            </w:r>
                            <w:r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</w:t>
                            </w:r>
                            <w:r w:rsidR="00AE4E8A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Use</w:t>
                            </w:r>
                            <w:r w:rsidR="00EF17B3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the </w:t>
                            </w:r>
                            <w:r w:rsidR="00EF17B3" w:rsidRPr="00EF17B3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camera</w:t>
                            </w:r>
                            <w:r w:rsidR="00EF17B3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</w:t>
                            </w:r>
                            <w:r w:rsidR="00B129F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on </w:t>
                            </w:r>
                            <w:r w:rsidR="00EF17B3">
                              <w:rPr>
                                <w:rFonts w:ascii="Candara" w:hAnsi="Candara" w:cs="Aharoni"/>
                                <w:sz w:val="44"/>
                              </w:rPr>
                              <w:t>y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our 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phone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sz w:val="72"/>
                              </w:rPr>
                              <w:t xml:space="preserve"> 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or </w:t>
                            </w:r>
                            <w:r w:rsidR="00EF17B3">
                              <w:rPr>
                                <w:rFonts w:ascii="Candara" w:hAnsi="Candara" w:cs="Aharoni"/>
                                <w:sz w:val="44"/>
                              </w:rPr>
                              <w:t>tablet</w:t>
                            </w:r>
                            <w:r w:rsidR="000532CB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 to take pictures of them</w:t>
                            </w:r>
                            <w:r w:rsidR="00C16864" w:rsidRPr="000665E3">
                              <w:rPr>
                                <w:rFonts w:ascii="Candara" w:hAnsi="Candara" w:cs="Aharoni"/>
                                <w:sz w:val="40"/>
                              </w:rPr>
                              <w:t xml:space="preserve"> 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and </w:t>
                            </w:r>
                            <w:r w:rsidR="000665E3">
                              <w:rPr>
                                <w:rFonts w:ascii="Candara" w:hAnsi="Candara" w:cs="Aharoni"/>
                                <w:sz w:val="44"/>
                              </w:rPr>
                              <w:br/>
                            </w:r>
                            <w:r w:rsidR="00957AA5"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  <w:t>e-mail</w:t>
                            </w:r>
                            <w:r w:rsidR="00C16864" w:rsidRPr="00C16864">
                              <w:rPr>
                                <w:rFonts w:ascii="Candara" w:hAnsi="Candara" w:cs="Aharoni"/>
                                <w:sz w:val="72"/>
                              </w:rPr>
                              <w:t xml:space="preserve"> </w:t>
                            </w:r>
                            <w:r w:rsidR="00957AA5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the pictures </w:t>
                            </w:r>
                            <w:r w:rsidR="00677AB6">
                              <w:rPr>
                                <w:rFonts w:ascii="Candara" w:hAnsi="Candara" w:cs="Aharoni"/>
                                <w:sz w:val="44"/>
                              </w:rPr>
                              <w:br/>
                              <w:t xml:space="preserve">and your child’s name </w:t>
                            </w:r>
                            <w:r w:rsidR="00C16864" w:rsidRPr="00622318">
                              <w:rPr>
                                <w:rFonts w:ascii="Candara" w:hAnsi="Candara" w:cs="Aharoni"/>
                                <w:sz w:val="44"/>
                              </w:rPr>
                              <w:t xml:space="preserve">to </w:t>
                            </w:r>
                            <w:r w:rsidR="00E748A7" w:rsidRPr="00E748A7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[</w:t>
                            </w:r>
                            <w:r w:rsidR="00F67BC9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email</w:t>
                            </w:r>
                            <w:r w:rsidR="00F82128" w:rsidRPr="00F82128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@</w:t>
                            </w:r>
                            <w:r w:rsidR="00F67BC9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schooldistrict</w:t>
                            </w:r>
                            <w:r w:rsidR="00F82128" w:rsidRPr="00F82128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.</w:t>
                            </w:r>
                            <w:r w:rsidR="00F67BC9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edu</w:t>
                            </w:r>
                            <w:r w:rsidR="00E748A7">
                              <w:rPr>
                                <w:rFonts w:ascii="Candara" w:hAnsi="Candara" w:cs="Aharoni"/>
                                <w:b/>
                                <w:sz w:val="52"/>
                                <w:szCs w:val="52"/>
                              </w:rPr>
                              <w:t>]</w:t>
                            </w:r>
                          </w:p>
                          <w:p w14:paraId="31B9D2B3" w14:textId="77777777" w:rsidR="004B5A9D" w:rsidRPr="000532CB" w:rsidRDefault="00C16864" w:rsidP="000532CB">
                            <w:pPr>
                              <w:jc w:val="center"/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</w:pPr>
                            <w:r w:rsidRPr="00D517DE">
                              <w:rPr>
                                <w:rFonts w:ascii="Candara" w:hAnsi="Candara" w:cs="Aharoni"/>
                                <w:sz w:val="28"/>
                              </w:rPr>
                              <w:t>Be sure to submit your information by</w:t>
                            </w:r>
                            <w:r>
                              <w:rPr>
                                <w:rFonts w:ascii="Candara" w:hAnsi="Candara" w:cs="Aharoni"/>
                                <w:sz w:val="28"/>
                              </w:rPr>
                              <w:t>:</w:t>
                            </w:r>
                            <w:r w:rsidRPr="00D517DE">
                              <w:rPr>
                                <w:rFonts w:ascii="Candara" w:hAnsi="Candara" w:cs="Aharoni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Candara" w:hAnsi="Candara" w:cs="Aharoni"/>
                                <w:sz w:val="28"/>
                              </w:rPr>
                              <w:br/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[</w:t>
                            </w:r>
                            <w:r w:rsidR="006E0BF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Month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]</w:t>
                            </w:r>
                            <w:r w:rsidR="00F82128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 xml:space="preserve"> 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[</w:t>
                            </w:r>
                            <w:r w:rsidR="006E0BF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xx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]</w:t>
                            </w:r>
                            <w:r w:rsidRPr="000665E3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, 20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[</w:t>
                            </w:r>
                            <w:r w:rsidR="006E0BF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xx</w:t>
                            </w:r>
                            <w:r w:rsidR="00972B6B"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  <w:t>]</w:t>
                            </w:r>
                          </w:p>
                          <w:p w14:paraId="40D4FA8A" w14:textId="77777777" w:rsidR="00EF17B3" w:rsidRPr="00D517DE" w:rsidRDefault="00EF17B3" w:rsidP="00D517DE">
                            <w:pPr>
                              <w:jc w:val="center"/>
                              <w:rPr>
                                <w:rFonts w:ascii="Candara" w:hAnsi="Candara" w:cs="Aharon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DB5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8.25pt;margin-top:26.75pt;width:397.4pt;height:5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" filled="f" strokecolor="black [3213]" strokeweight="3pt">
                <v:stroke dashstyle="1 1"/>
                <v:textbox>
                  <w:txbxContent>
                    <w:p w14:paraId="577F3EF3" w14:textId="77777777" w:rsidR="004B5A9D" w:rsidRDefault="004B5A9D" w:rsidP="004B5A9D">
                      <w:pPr>
                        <w:jc w:val="center"/>
                        <w:rPr>
                          <w:rFonts w:ascii="Candara" w:hAnsi="Candara" w:cs="Aharoni"/>
                          <w:b/>
                          <w:sz w:val="72"/>
                        </w:rPr>
                      </w:pPr>
                      <w:r>
                        <w:rPr>
                          <w:rFonts w:ascii="Candara" w:hAnsi="Candara" w:cs="Aharoni"/>
                          <w:b/>
                          <w:noProof/>
                          <w:sz w:val="72"/>
                        </w:rPr>
                        <w:drawing>
                          <wp:inline distT="0" distB="0" distL="0" distR="0" wp14:anchorId="3CCB86AD" wp14:editId="66FA66BF">
                            <wp:extent cx="1063256" cy="1092596"/>
                            <wp:effectExtent l="0" t="0" r="3810" b="0"/>
                            <wp:docPr id="3" name="Picture 3" descr="An &quot;i&quot; with a circle around it - an icon representing &quot;information.&quot;" title="Informati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3306" cy="10926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79ECA0B" w14:textId="77777777" w:rsidR="00C16864" w:rsidRPr="00C16864" w:rsidRDefault="004B5A9D" w:rsidP="00D517DE">
                      <w:pPr>
                        <w:jc w:val="center"/>
                        <w:rPr>
                          <w:rStyle w:val="Hyperlink"/>
                          <w:rFonts w:ascii="Candara" w:hAnsi="Candara" w:cs="Aharoni"/>
                          <w:sz w:val="48"/>
                        </w:rPr>
                      </w:pPr>
                      <w:r>
                        <w:rPr>
                          <w:rFonts w:ascii="Candara" w:hAnsi="Candara" w:cs="Aharoni"/>
                          <w:b/>
                          <w:sz w:val="72"/>
                        </w:rPr>
                        <w:t>S</w:t>
                      </w:r>
                      <w:r w:rsidR="00C16864" w:rsidRPr="000665E3">
                        <w:rPr>
                          <w:rFonts w:ascii="Candara" w:hAnsi="Candara" w:cs="Aharoni"/>
                          <w:b/>
                          <w:sz w:val="72"/>
                        </w:rPr>
                        <w:t>ubmit</w:t>
                      </w:r>
                      <w:r w:rsidR="00C16864" w:rsidRPr="00C16864">
                        <w:rPr>
                          <w:rFonts w:ascii="Candara" w:hAnsi="Candara" w:cs="Aharoni"/>
                          <w:sz w:val="72"/>
                        </w:rPr>
                        <w:t xml:space="preserve"> 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your </w:t>
                      </w:r>
                      <w:r w:rsidR="00C16864" w:rsidRPr="000665E3">
                        <w:rPr>
                          <w:rFonts w:ascii="Candara" w:hAnsi="Candara" w:cs="Aharoni"/>
                          <w:b/>
                          <w:sz w:val="72"/>
                        </w:rPr>
                        <w:t>verification documents</w:t>
                      </w:r>
                      <w:r w:rsidR="00C16864" w:rsidRPr="00C16864">
                        <w:rPr>
                          <w:rFonts w:ascii="Candara" w:hAnsi="Candara" w:cs="Aharoni"/>
                          <w:sz w:val="48"/>
                        </w:rPr>
                        <w:t xml:space="preserve"> </w:t>
                      </w:r>
                      <w:r>
                        <w:rPr>
                          <w:rFonts w:ascii="Candara" w:hAnsi="Candara" w:cs="Aharoni"/>
                          <w:sz w:val="44"/>
                        </w:rPr>
                        <w:t>without a trip to the post office or school</w:t>
                      </w:r>
                      <w:r w:rsidR="00AE4E8A" w:rsidRPr="000416C5">
                        <w:rPr>
                          <w:rFonts w:ascii="Candara" w:hAnsi="Candara" w:cs="Aharoni"/>
                          <w:sz w:val="52"/>
                          <w:szCs w:val="52"/>
                        </w:rPr>
                        <w:t>!</w:t>
                      </w:r>
                      <w:r>
                        <w:rPr>
                          <w:rFonts w:ascii="Candara" w:hAnsi="Candara" w:cs="Aharoni"/>
                          <w:sz w:val="44"/>
                        </w:rPr>
                        <w:t xml:space="preserve"> </w:t>
                      </w:r>
                      <w:r w:rsidR="00AE4E8A">
                        <w:rPr>
                          <w:rFonts w:ascii="Candara" w:hAnsi="Candara" w:cs="Aharoni"/>
                          <w:sz w:val="44"/>
                        </w:rPr>
                        <w:t xml:space="preserve"> Use</w:t>
                      </w:r>
                      <w:r w:rsidR="00EF17B3">
                        <w:rPr>
                          <w:rFonts w:ascii="Candara" w:hAnsi="Candara" w:cs="Aharoni"/>
                          <w:sz w:val="44"/>
                        </w:rPr>
                        <w:t xml:space="preserve"> the </w:t>
                      </w:r>
                      <w:r w:rsidR="00EF17B3" w:rsidRPr="00EF17B3">
                        <w:rPr>
                          <w:rFonts w:ascii="Candara" w:hAnsi="Candara" w:cs="Aharoni"/>
                          <w:b/>
                          <w:sz w:val="72"/>
                        </w:rPr>
                        <w:t>camera</w:t>
                      </w:r>
                      <w:r w:rsidR="00EF17B3">
                        <w:rPr>
                          <w:rFonts w:ascii="Candara" w:hAnsi="Candara" w:cs="Aharoni"/>
                          <w:sz w:val="44"/>
                        </w:rPr>
                        <w:t xml:space="preserve"> </w:t>
                      </w:r>
                      <w:r w:rsidR="00B129F8">
                        <w:rPr>
                          <w:rFonts w:ascii="Candara" w:hAnsi="Candara" w:cs="Aharoni"/>
                          <w:sz w:val="44"/>
                        </w:rPr>
                        <w:t xml:space="preserve">on </w:t>
                      </w:r>
                      <w:r w:rsidR="00EF17B3">
                        <w:rPr>
                          <w:rFonts w:ascii="Candara" w:hAnsi="Candara" w:cs="Aharoni"/>
                          <w:sz w:val="44"/>
                        </w:rPr>
                        <w:t>y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our </w:t>
                      </w:r>
                      <w:r w:rsidR="00C16864" w:rsidRPr="000665E3">
                        <w:rPr>
                          <w:rFonts w:ascii="Candara" w:hAnsi="Candara" w:cs="Aharoni"/>
                          <w:b/>
                          <w:sz w:val="72"/>
                        </w:rPr>
                        <w:t>phone</w:t>
                      </w:r>
                      <w:r w:rsidR="00C16864" w:rsidRPr="000665E3">
                        <w:rPr>
                          <w:rFonts w:ascii="Candara" w:hAnsi="Candara" w:cs="Aharoni"/>
                          <w:sz w:val="72"/>
                        </w:rPr>
                        <w:t xml:space="preserve"> 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or </w:t>
                      </w:r>
                      <w:r w:rsidR="00EF17B3">
                        <w:rPr>
                          <w:rFonts w:ascii="Candara" w:hAnsi="Candara" w:cs="Aharoni"/>
                          <w:sz w:val="44"/>
                        </w:rPr>
                        <w:t>tablet</w:t>
                      </w:r>
                      <w:r w:rsidR="000532CB">
                        <w:rPr>
                          <w:rFonts w:ascii="Candara" w:hAnsi="Candara" w:cs="Aharoni"/>
                          <w:sz w:val="44"/>
                        </w:rPr>
                        <w:t xml:space="preserve"> to take pictures of them</w:t>
                      </w:r>
                      <w:r w:rsidR="00C16864" w:rsidRPr="000665E3">
                        <w:rPr>
                          <w:rFonts w:ascii="Candara" w:hAnsi="Candara" w:cs="Aharoni"/>
                          <w:sz w:val="40"/>
                        </w:rPr>
                        <w:t xml:space="preserve"> 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and </w:t>
                      </w:r>
                      <w:r w:rsidR="000665E3">
                        <w:rPr>
                          <w:rFonts w:ascii="Candara" w:hAnsi="Candara" w:cs="Aharoni"/>
                          <w:sz w:val="44"/>
                        </w:rPr>
                        <w:br/>
                      </w:r>
                      <w:r w:rsidR="00957AA5">
                        <w:rPr>
                          <w:rFonts w:ascii="Candara" w:hAnsi="Candara" w:cs="Aharoni"/>
                          <w:b/>
                          <w:sz w:val="72"/>
                        </w:rPr>
                        <w:t>e-mail</w:t>
                      </w:r>
                      <w:r w:rsidR="00C16864" w:rsidRPr="00C16864">
                        <w:rPr>
                          <w:rFonts w:ascii="Candara" w:hAnsi="Candara" w:cs="Aharoni"/>
                          <w:sz w:val="72"/>
                        </w:rPr>
                        <w:t xml:space="preserve"> </w:t>
                      </w:r>
                      <w:r w:rsidR="00957AA5">
                        <w:rPr>
                          <w:rFonts w:ascii="Candara" w:hAnsi="Candara" w:cs="Aharoni"/>
                          <w:sz w:val="44"/>
                        </w:rPr>
                        <w:t xml:space="preserve">the pictures </w:t>
                      </w:r>
                      <w:r w:rsidR="00677AB6">
                        <w:rPr>
                          <w:rFonts w:ascii="Candara" w:hAnsi="Candara" w:cs="Aharoni"/>
                          <w:sz w:val="44"/>
                        </w:rPr>
                        <w:br/>
                        <w:t xml:space="preserve">and your child’s name </w:t>
                      </w:r>
                      <w:r w:rsidR="00C16864" w:rsidRPr="00622318">
                        <w:rPr>
                          <w:rFonts w:ascii="Candara" w:hAnsi="Candara" w:cs="Aharoni"/>
                          <w:sz w:val="44"/>
                        </w:rPr>
                        <w:t xml:space="preserve">to </w:t>
                      </w:r>
                      <w:r w:rsidR="00E748A7" w:rsidRPr="00E748A7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[</w:t>
                      </w:r>
                      <w:r w:rsidR="00F67BC9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email</w:t>
                      </w:r>
                      <w:r w:rsidR="00F82128" w:rsidRPr="00F82128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@</w:t>
                      </w:r>
                      <w:r w:rsidR="00F67BC9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schooldistrict</w:t>
                      </w:r>
                      <w:r w:rsidR="00F82128" w:rsidRPr="00F82128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.</w:t>
                      </w:r>
                      <w:r w:rsidR="00F67BC9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edu</w:t>
                      </w:r>
                      <w:r w:rsidR="00E748A7">
                        <w:rPr>
                          <w:rFonts w:ascii="Candara" w:hAnsi="Candara" w:cs="Aharoni"/>
                          <w:b/>
                          <w:sz w:val="52"/>
                          <w:szCs w:val="52"/>
                        </w:rPr>
                        <w:t>]</w:t>
                      </w:r>
                    </w:p>
                    <w:p w14:paraId="31B9D2B3" w14:textId="77777777" w:rsidR="004B5A9D" w:rsidRPr="000532CB" w:rsidRDefault="00C16864" w:rsidP="000532CB">
                      <w:pPr>
                        <w:jc w:val="center"/>
                        <w:rPr>
                          <w:rFonts w:ascii="Candara" w:hAnsi="Candara" w:cs="Aharoni"/>
                          <w:b/>
                          <w:sz w:val="48"/>
                        </w:rPr>
                      </w:pPr>
                      <w:r w:rsidRPr="00D517DE">
                        <w:rPr>
                          <w:rFonts w:ascii="Candara" w:hAnsi="Candara" w:cs="Aharoni"/>
                          <w:sz w:val="28"/>
                        </w:rPr>
                        <w:t>Be sure to submit your information by</w:t>
                      </w:r>
                      <w:r>
                        <w:rPr>
                          <w:rFonts w:ascii="Candara" w:hAnsi="Candara" w:cs="Aharoni"/>
                          <w:sz w:val="28"/>
                        </w:rPr>
                        <w:t>:</w:t>
                      </w:r>
                      <w:r w:rsidRPr="00D517DE">
                        <w:rPr>
                          <w:rFonts w:ascii="Candara" w:hAnsi="Candara" w:cs="Aharoni"/>
                          <w:sz w:val="28"/>
                        </w:rPr>
                        <w:t xml:space="preserve"> </w:t>
                      </w:r>
                      <w:r>
                        <w:rPr>
                          <w:rFonts w:ascii="Candara" w:hAnsi="Candara" w:cs="Aharoni"/>
                          <w:sz w:val="28"/>
                        </w:rPr>
                        <w:br/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[</w:t>
                      </w:r>
                      <w:r w:rsidR="006E0BFB">
                        <w:rPr>
                          <w:rFonts w:ascii="Candara" w:hAnsi="Candara" w:cs="Aharoni"/>
                          <w:b/>
                          <w:sz w:val="48"/>
                        </w:rPr>
                        <w:t>Month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]</w:t>
                      </w:r>
                      <w:r w:rsidR="00F82128">
                        <w:rPr>
                          <w:rFonts w:ascii="Candara" w:hAnsi="Candara" w:cs="Aharoni"/>
                          <w:b/>
                          <w:sz w:val="48"/>
                        </w:rPr>
                        <w:t xml:space="preserve"> 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[</w:t>
                      </w:r>
                      <w:r w:rsidR="006E0BFB">
                        <w:rPr>
                          <w:rFonts w:ascii="Candara" w:hAnsi="Candara" w:cs="Aharoni"/>
                          <w:b/>
                          <w:sz w:val="48"/>
                        </w:rPr>
                        <w:t>xx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]</w:t>
                      </w:r>
                      <w:r w:rsidRPr="000665E3">
                        <w:rPr>
                          <w:rFonts w:ascii="Candara" w:hAnsi="Candara" w:cs="Aharoni"/>
                          <w:b/>
                          <w:sz w:val="48"/>
                        </w:rPr>
                        <w:t>, 20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[</w:t>
                      </w:r>
                      <w:r w:rsidR="006E0BFB">
                        <w:rPr>
                          <w:rFonts w:ascii="Candara" w:hAnsi="Candara" w:cs="Aharoni"/>
                          <w:b/>
                          <w:sz w:val="48"/>
                        </w:rPr>
                        <w:t>xx</w:t>
                      </w:r>
                      <w:r w:rsidR="00972B6B">
                        <w:rPr>
                          <w:rFonts w:ascii="Candara" w:hAnsi="Candara" w:cs="Aharoni"/>
                          <w:b/>
                          <w:sz w:val="48"/>
                        </w:rPr>
                        <w:t>]</w:t>
                      </w:r>
                    </w:p>
                    <w:p w14:paraId="40D4FA8A" w14:textId="77777777" w:rsidR="00EF17B3" w:rsidRPr="00D517DE" w:rsidRDefault="00EF17B3" w:rsidP="00D517DE">
                      <w:pPr>
                        <w:jc w:val="center"/>
                        <w:rPr>
                          <w:rFonts w:ascii="Candara" w:hAnsi="Candara" w:cs="Aharoni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BEE8E8" w14:textId="77777777" w:rsidR="00BD469A" w:rsidRDefault="00BD469A" w:rsidP="00BD469A">
      <w:pPr>
        <w:rPr>
          <w:sz w:val="32"/>
        </w:rPr>
      </w:pPr>
    </w:p>
    <w:p w14:paraId="4DF9C07F" w14:textId="77777777" w:rsidR="00BD469A" w:rsidRDefault="00BD469A" w:rsidP="00BD469A">
      <w:pPr>
        <w:rPr>
          <w:sz w:val="32"/>
        </w:rPr>
      </w:pPr>
    </w:p>
    <w:p w14:paraId="015AA9E0" w14:textId="77777777" w:rsidR="003D63E6" w:rsidRDefault="003D63E6" w:rsidP="00A26F72">
      <w:pPr>
        <w:jc w:val="center"/>
        <w:rPr>
          <w:sz w:val="32"/>
        </w:rPr>
      </w:pPr>
    </w:p>
    <w:p w14:paraId="0E33ABE1" w14:textId="77777777" w:rsidR="003D63E6" w:rsidRPr="000827C5" w:rsidRDefault="003D63E6" w:rsidP="003D63E6">
      <w:pPr>
        <w:jc w:val="center"/>
        <w:rPr>
          <w:sz w:val="32"/>
        </w:rPr>
      </w:pPr>
      <w:r>
        <w:rPr>
          <w:sz w:val="32"/>
        </w:rPr>
        <w:br/>
      </w:r>
      <w:r>
        <w:rPr>
          <w:sz w:val="32"/>
        </w:rPr>
        <w:br/>
      </w:r>
    </w:p>
    <w:p w14:paraId="6F557E60" w14:textId="77777777" w:rsidR="00A26F72" w:rsidRPr="000827C5" w:rsidRDefault="00A26F72" w:rsidP="00A26F72">
      <w:pPr>
        <w:jc w:val="center"/>
        <w:rPr>
          <w:sz w:val="32"/>
        </w:rPr>
      </w:pPr>
    </w:p>
    <w:p w14:paraId="3DDE1196" w14:textId="77777777" w:rsidR="00A26F72" w:rsidRPr="000827C5" w:rsidRDefault="003D63E6" w:rsidP="00A26F72">
      <w:pPr>
        <w:jc w:val="center"/>
        <w:rPr>
          <w:sz w:val="32"/>
        </w:rPr>
      </w:pPr>
      <w:r w:rsidRPr="000827C5">
        <w:rPr>
          <w:sz w:val="32"/>
        </w:rPr>
        <w:t xml:space="preserve"> </w:t>
      </w:r>
    </w:p>
    <w:p w14:paraId="0B558E86" w14:textId="77777777" w:rsidR="000827C5" w:rsidRPr="000827C5" w:rsidRDefault="000827C5" w:rsidP="00A26F72">
      <w:pPr>
        <w:jc w:val="center"/>
        <w:rPr>
          <w:sz w:val="32"/>
        </w:rPr>
      </w:pPr>
    </w:p>
    <w:p w14:paraId="6C4954C9" w14:textId="77777777" w:rsidR="000827C5" w:rsidRDefault="000827C5" w:rsidP="00A26F72">
      <w:pPr>
        <w:jc w:val="center"/>
      </w:pPr>
    </w:p>
    <w:p w14:paraId="5446A65E" w14:textId="77777777" w:rsidR="003D63E6" w:rsidRDefault="003D63E6" w:rsidP="00A26F72">
      <w:pPr>
        <w:jc w:val="center"/>
      </w:pPr>
    </w:p>
    <w:p w14:paraId="35694E06" w14:textId="77777777" w:rsidR="003D63E6" w:rsidRDefault="003D63E6" w:rsidP="00A26F72">
      <w:pPr>
        <w:jc w:val="center"/>
      </w:pPr>
    </w:p>
    <w:p w14:paraId="23E308E9" w14:textId="77777777" w:rsidR="000827C5" w:rsidRDefault="000827C5" w:rsidP="00A26F72">
      <w:pPr>
        <w:jc w:val="center"/>
      </w:pPr>
    </w:p>
    <w:p w14:paraId="57D9861F" w14:textId="77777777" w:rsidR="00A26F72" w:rsidRDefault="00A26F72" w:rsidP="00A26F72">
      <w:pPr>
        <w:jc w:val="center"/>
      </w:pPr>
    </w:p>
    <w:p w14:paraId="4EFB24EF" w14:textId="77777777" w:rsidR="00A26F72" w:rsidRDefault="00A26F72" w:rsidP="00A26F72">
      <w:pPr>
        <w:jc w:val="center"/>
      </w:pPr>
    </w:p>
    <w:p w14:paraId="13C4BE37" w14:textId="77777777" w:rsidR="00F67BC9" w:rsidRDefault="00F67BC9" w:rsidP="00A26F7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BA00C6C" wp14:editId="460990D5">
                <wp:simplePos x="0" y="0"/>
                <wp:positionH relativeFrom="column">
                  <wp:posOffset>-407670</wp:posOffset>
                </wp:positionH>
                <wp:positionV relativeFrom="paragraph">
                  <wp:posOffset>1718945</wp:posOffset>
                </wp:positionV>
                <wp:extent cx="6697345" cy="1116330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7345" cy="11163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88BD3" w14:textId="5C595143" w:rsidR="004B5A9D" w:rsidRDefault="004B5A9D" w:rsidP="000665E3">
                            <w:pPr>
                              <w:rPr>
                                <w:rFonts w:ascii="Candara" w:hAnsi="Candara" w:cs="Aharoni"/>
                              </w:rPr>
                            </w:pPr>
                            <w:r w:rsidRPr="000665E3">
                              <w:rPr>
                                <w:rFonts w:ascii="Candara" w:hAnsi="Candara" w:cs="Aharoni"/>
                              </w:rPr>
                              <w:t>You may also submit your information by mail or return it in person at your child’s school. If you d</w:t>
                            </w:r>
                            <w:r>
                              <w:rPr>
                                <w:rFonts w:ascii="Candara" w:hAnsi="Candara" w:cs="Aharoni"/>
                              </w:rPr>
                              <w:t>e</w:t>
                            </w:r>
                            <w:r w:rsidRPr="000665E3">
                              <w:rPr>
                                <w:rFonts w:ascii="Candara" w:hAnsi="Candara" w:cs="Aharoni"/>
                              </w:rPr>
                              <w:t>cide to send your documents by mail, please send</w:t>
                            </w:r>
                            <w:r>
                              <w:rPr>
                                <w:rFonts w:ascii="Candara" w:hAnsi="Candara" w:cs="Aharoni"/>
                              </w:rPr>
                              <w:t xml:space="preserve"> </w:t>
                            </w:r>
                            <w:r w:rsidRPr="000665E3">
                              <w:rPr>
                                <w:rFonts w:ascii="Candara" w:hAnsi="Candara" w:cs="Aharoni"/>
                              </w:rPr>
                              <w:t xml:space="preserve">them to: </w:t>
                            </w:r>
                            <w:r w:rsidR="00F67BC9">
                              <w:rPr>
                                <w:rFonts w:ascii="Candara" w:hAnsi="Candara" w:cs="Aharoni"/>
                              </w:rPr>
                              <w:t>&lt;&lt; address&gt;&gt;</w:t>
                            </w:r>
                            <w:r w:rsidRPr="000665E3">
                              <w:rPr>
                                <w:rFonts w:ascii="Candara" w:hAnsi="Candara" w:cs="Aharoni"/>
                              </w:rPr>
                              <w:t>.</w:t>
                            </w:r>
                          </w:p>
                          <w:p w14:paraId="7DC8D7DE" w14:textId="77777777" w:rsidR="00C16864" w:rsidRPr="000665E3" w:rsidRDefault="00C16864" w:rsidP="000665E3">
                            <w:pPr>
                              <w:rPr>
                                <w:sz w:val="28"/>
                              </w:rPr>
                            </w:pPr>
                            <w:r w:rsidRPr="000665E3">
                              <w:rPr>
                                <w:rFonts w:ascii="Candara" w:hAnsi="Candara" w:cs="Aharoni"/>
                              </w:rPr>
                              <w:t xml:space="preserve">If you have questions about the verification process or the types of documents you need to send, contact student eligibility and accountability at </w:t>
                            </w:r>
                            <w:r w:rsidR="00F67BC9">
                              <w:rPr>
                                <w:rFonts w:ascii="Candara" w:hAnsi="Candara" w:cs="Aharoni"/>
                              </w:rPr>
                              <w:t>&lt;&lt;phone number&gt;&gt;</w:t>
                            </w:r>
                            <w:r w:rsidRPr="000665E3">
                              <w:rPr>
                                <w:rFonts w:ascii="Candara" w:hAnsi="Candara" w:cs="Aharon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A00C6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32.1pt;margin-top:135.35pt;width:527.35pt;height:87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" filled="f" stroked="f">
                <v:textbox>
                  <w:txbxContent>
                    <w:p w14:paraId="18688BD3" w14:textId="5C595143" w:rsidR="004B5A9D" w:rsidRDefault="004B5A9D" w:rsidP="000665E3">
                      <w:pPr>
                        <w:rPr>
                          <w:rFonts w:ascii="Candara" w:hAnsi="Candara" w:cs="Aharoni"/>
                        </w:rPr>
                      </w:pPr>
                      <w:r w:rsidRPr="000665E3">
                        <w:rPr>
                          <w:rFonts w:ascii="Candara" w:hAnsi="Candara" w:cs="Aharoni"/>
                        </w:rPr>
                        <w:t>You may also submit your information by mail or return it in person at your child’s school. If you d</w:t>
                      </w:r>
                      <w:r>
                        <w:rPr>
                          <w:rFonts w:ascii="Candara" w:hAnsi="Candara" w:cs="Aharoni"/>
                        </w:rPr>
                        <w:t>e</w:t>
                      </w:r>
                      <w:r w:rsidRPr="000665E3">
                        <w:rPr>
                          <w:rFonts w:ascii="Candara" w:hAnsi="Candara" w:cs="Aharoni"/>
                        </w:rPr>
                        <w:t>cide to send your documents by mail, please send</w:t>
                      </w:r>
                      <w:r>
                        <w:rPr>
                          <w:rFonts w:ascii="Candara" w:hAnsi="Candara" w:cs="Aharoni"/>
                        </w:rPr>
                        <w:t xml:space="preserve"> </w:t>
                      </w:r>
                      <w:r w:rsidRPr="000665E3">
                        <w:rPr>
                          <w:rFonts w:ascii="Candara" w:hAnsi="Candara" w:cs="Aharoni"/>
                        </w:rPr>
                        <w:t xml:space="preserve">them to: </w:t>
                      </w:r>
                      <w:r w:rsidR="00F67BC9">
                        <w:rPr>
                          <w:rFonts w:ascii="Candara" w:hAnsi="Candara" w:cs="Aharoni"/>
                        </w:rPr>
                        <w:t>&lt;&lt; address&gt;&gt;</w:t>
                      </w:r>
                      <w:r w:rsidRPr="000665E3">
                        <w:rPr>
                          <w:rFonts w:ascii="Candara" w:hAnsi="Candara" w:cs="Aharoni"/>
                        </w:rPr>
                        <w:t>.</w:t>
                      </w:r>
                    </w:p>
                    <w:p w14:paraId="7DC8D7DE" w14:textId="77777777" w:rsidR="00C16864" w:rsidRPr="000665E3" w:rsidRDefault="00C16864" w:rsidP="000665E3">
                      <w:pPr>
                        <w:rPr>
                          <w:sz w:val="28"/>
                        </w:rPr>
                      </w:pPr>
                      <w:r w:rsidRPr="000665E3">
                        <w:rPr>
                          <w:rFonts w:ascii="Candara" w:hAnsi="Candara" w:cs="Aharoni"/>
                        </w:rPr>
                        <w:t xml:space="preserve">If you have questions about the verification process or the types of documents you need to send, contact student eligibility and accountability at </w:t>
                      </w:r>
                      <w:r w:rsidR="00F67BC9">
                        <w:rPr>
                          <w:rFonts w:ascii="Candara" w:hAnsi="Candara" w:cs="Aharoni"/>
                        </w:rPr>
                        <w:t>&lt;&lt;phone number&gt;&gt;</w:t>
                      </w:r>
                      <w:r w:rsidRPr="000665E3">
                        <w:rPr>
                          <w:rFonts w:ascii="Candara" w:hAnsi="Candara" w:cs="Aharoni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7DC21234" w14:textId="77777777" w:rsidR="00F67BC9" w:rsidRPr="000827C5" w:rsidRDefault="00997FA7" w:rsidP="00F67BC9">
      <w:pPr>
        <w:ind w:firstLine="720"/>
        <w:jc w:val="center"/>
        <w:rPr>
          <w:sz w:val="32"/>
        </w:rPr>
      </w:pPr>
      <w:r>
        <w:rPr>
          <w:noProof/>
          <w:sz w:val="32"/>
        </w:rPr>
        <w:lastRenderedPageBreak/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7806101F" wp14:editId="1BA55FD0">
                <wp:simplePos x="0" y="0"/>
                <wp:positionH relativeFrom="column">
                  <wp:posOffset>4932045</wp:posOffset>
                </wp:positionH>
                <wp:positionV relativeFrom="paragraph">
                  <wp:posOffset>-78164</wp:posOffset>
                </wp:positionV>
                <wp:extent cx="1296670" cy="7492365"/>
                <wp:effectExtent l="0" t="19050" r="0" b="13335"/>
                <wp:wrapNone/>
                <wp:docPr id="39" name="Group 39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Graphic of progression of step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6670" cy="7492365"/>
                          <a:chOff x="0" y="0"/>
                          <a:chExt cx="1297172" cy="7492385"/>
                        </a:xfrm>
                      </wpg:grpSpPr>
                      <pic:pic xmlns:pic="http://schemas.openxmlformats.org/drawingml/2006/picture">
                        <pic:nvPicPr>
                          <pic:cNvPr id="40" name="Picture 40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Second - smartphone pictur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94614"/>
                            <a:ext cx="1297172" cy="123337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Picture 41" descr="Graphic of email being sent on a smartphone" title="Smarthpone email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98" t="7708" r="11623" b="13354"/>
                          <a:stretch/>
                        </pic:blipFill>
                        <pic:spPr bwMode="auto">
                          <a:xfrm>
                            <a:off x="318977" y="4274288"/>
                            <a:ext cx="712381" cy="1052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2" name="Oval 42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Third - send email"/>
                        <wps:cNvSpPr/>
                        <wps:spPr>
                          <a:xfrm>
                            <a:off x="85061" y="4221125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" name="Picture 43" descr="Graphic of a stack of paper with a money symbol on top" title="Paper with money symbol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712" y="170121"/>
                            <a:ext cx="744279" cy="86123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Oval 44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First - money graphic"/>
                        <wps:cNvSpPr/>
                        <wps:spPr>
                          <a:xfrm>
                            <a:off x="95693" y="0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680484" y="1201479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Connector 46"/>
                        <wps:cNvCnPr/>
                        <wps:spPr>
                          <a:xfrm>
                            <a:off x="680484" y="3296093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7" name="Picture 47" descr="Graphic of stack of papers with a checkmark" title="Papers with checkmark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344" y="6475228"/>
                            <a:ext cx="744279" cy="7442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Oval 48" descr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title="Fourth - papers with checkmark"/>
                        <wps:cNvSpPr/>
                        <wps:spPr>
                          <a:xfrm>
                            <a:off x="95693" y="6315739"/>
                            <a:ext cx="1175765" cy="1176646"/>
                          </a:xfrm>
                          <a:prstGeom prst="ellipse">
                            <a:avLst/>
                          </a:prstGeom>
                          <a:noFill/>
                          <a:ln w="285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Straight Connector 49"/>
                        <wps:cNvCnPr/>
                        <wps:spPr>
                          <a:xfrm>
                            <a:off x="680484" y="5401339"/>
                            <a:ext cx="0" cy="90613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F99086" id="Group 39" o:spid="_x0000_s1026" alt="Title: Graphic of progression of steps - Description: 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margin-left:388.35pt;margin-top:-6.15pt;width:102.1pt;height:589.95pt;z-index:251710464" coordsize="12971,749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">
                <v:shape id="Picture 40" o:spid="_x0000_s1027" type="#_x0000_t75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top:20946;width:12971;height:123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">
                  <v:imagedata r:id="rId17" o:title="Graphic shows four icons connected with a dotted line. The top one depicts a pile of papers with a dollar sign on them. The second depicts a hand taking a picture with a cell phone"/>
                </v:shape>
                <v:shape id="Picture 41" o:spid="_x0000_s1028" type="#_x0000_t75" alt="Graphic of email being sent on a smartphone" style="position:absolute;left:3189;top:42742;width:7124;height:10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">
                  <v:imagedata r:id="rId18" o:title="Graphic of email being sent on a smartphone" croptop="5052f" cropbottom="8752f" cropleft="11533f" cropright="7617f"/>
                </v:shape>
                <v:oval id="Oval 42" o:spid="_x0000_s1029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850;top:42211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" filled="f" strokecolor="black [3200]" strokeweight="2.25pt"/>
                <v:shape id="Picture 43" o:spid="_x0000_s1030" type="#_x0000_t75" alt="Graphic of a stack of paper with a money symbol on top" style="position:absolute;left:2977;top:1701;width:7442;height:8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">
                  <v:imagedata r:id="rId19" o:title="Graphic of a stack of paper with a money symbol on top"/>
                </v:shape>
                <v:oval id="Oval 44" o:spid="_x0000_s1031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956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" filled="f" strokecolor="black [3200]" strokeweight="2.25pt"/>
                <v:line id="Straight Connector 45" o:spid="_x0000_s1032" style="position:absolute;visibility:visible;mso-wrap-style:square" from="6804,12014" to="6804,21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" strokecolor="black [3213]" strokeweight="3pt">
                  <v:stroke dashstyle="1 1"/>
                </v:line>
                <v:line id="Straight Connector 46" o:spid="_x0000_s1033" style="position:absolute;visibility:visible;mso-wrap-style:square" from="6804,32960" to="6804,420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" strokecolor="black [3213]" strokeweight="3pt">
                  <v:stroke dashstyle="1 1"/>
                </v:line>
                <v:shape id="Picture 47" o:spid="_x0000_s1034" type="#_x0000_t75" alt="Graphic of stack of papers with a checkmark" style="position:absolute;left:3083;top:64752;width:7443;height:7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">
                  <v:imagedata r:id="rId20" o:title="Graphic of stack of papers with a checkmark"/>
                </v:shape>
                <v:oval id="Oval 48" o:spid="_x0000_s1035" alt="Graphic shows four icons connected with a dotted line. The top one depicts a pile of papers with a dollar sign on them. The second depicts a hand taking a picture with a cell phone. The third icon shows a smart phone with a &quot;flying envelope,&quot; representing an email being sent. The last graphic is another stack of papers with a check mark on top." style="position:absolute;left:956;top:63157;width:11758;height:11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" filled="f" strokecolor="black [3200]" strokeweight="2.25pt"/>
                <v:line id="Straight Connector 49" o:spid="_x0000_s1036" style="position:absolute;visibility:visible;mso-wrap-style:square" from="6804,54013" to="6804,630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" strokecolor="black [3213]" strokeweight="3pt">
                  <v:stroke dashstyle="1 1"/>
                </v:line>
              </v:group>
            </w:pict>
          </mc:Fallback>
        </mc:AlternateContent>
      </w:r>
      <w:r w:rsidR="00F67BC9"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2596D6E" wp14:editId="2BC7D7A6">
                <wp:simplePos x="0" y="0"/>
                <wp:positionH relativeFrom="column">
                  <wp:posOffset>-361950</wp:posOffset>
                </wp:positionH>
                <wp:positionV relativeFrom="paragraph">
                  <wp:posOffset>200025</wp:posOffset>
                </wp:positionV>
                <wp:extent cx="5046980" cy="7035165"/>
                <wp:effectExtent l="19050" t="19050" r="20320" b="133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6980" cy="703516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656F1" w14:textId="77777777" w:rsidR="00F67BC9" w:rsidRDefault="00F67BC9" w:rsidP="00F67BC9">
                            <w:pPr>
                              <w:jc w:val="center"/>
                              <w:rPr>
                                <w:rFonts w:ascii="Candara" w:hAnsi="Candara" w:cs="Aharoni"/>
                                <w:b/>
                                <w:sz w:val="72"/>
                              </w:rPr>
                            </w:pPr>
                            <w:r>
                              <w:rPr>
                                <w:rFonts w:ascii="Candara" w:hAnsi="Candara" w:cs="Aharoni"/>
                                <w:b/>
                                <w:noProof/>
                                <w:sz w:val="72"/>
                              </w:rPr>
                              <w:drawing>
                                <wp:inline distT="0" distB="0" distL="0" distR="0" wp14:anchorId="2F44ADAA" wp14:editId="78C72B65">
                                  <wp:extent cx="1063256" cy="1092596"/>
                                  <wp:effectExtent l="0" t="0" r="3810" b="0"/>
                                  <wp:docPr id="21" name="Picture 21" descr="An &quot;i&quot; with a circle around it - an icon representing &quot;information.&quot;" title="Informati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3306" cy="10926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1824B7E" w14:textId="77777777" w:rsidR="00F67BC9" w:rsidRPr="00C16864" w:rsidRDefault="00F67BC9" w:rsidP="00F67BC9">
                            <w:pPr>
                              <w:jc w:val="center"/>
                              <w:rPr>
                                <w:rStyle w:val="Hyperlink"/>
                                <w:rFonts w:ascii="Candara" w:hAnsi="Candara" w:cs="Aharoni"/>
                                <w:sz w:val="48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z w:val="72"/>
                              </w:rPr>
                              <w:t>Presente</w:t>
                            </w:r>
                            <w:r>
                              <w:rPr>
                                <w:rFonts w:ascii="Candara" w:hAnsi="Candara"/>
                                <w:sz w:val="72"/>
                              </w:rPr>
                              <w:t xml:space="preserve"> </w:t>
                            </w:r>
                            <w:r>
                              <w:rPr>
                                <w:rFonts w:ascii="Candara" w:hAnsi="Candara"/>
                                <w:sz w:val="44"/>
                              </w:rPr>
                              <w:t xml:space="preserve">sus </w:t>
                            </w:r>
                            <w:r>
                              <w:rPr>
                                <w:rFonts w:ascii="Candara" w:hAnsi="Candara"/>
                                <w:b/>
                                <w:sz w:val="72"/>
                              </w:rPr>
                              <w:t>documentos de verificación</w:t>
                            </w:r>
                            <w:r>
                              <w:rPr>
                                <w:rFonts w:ascii="Candara" w:hAnsi="Candara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Candara" w:hAnsi="Candara"/>
                                <w:sz w:val="44"/>
                              </w:rPr>
                              <w:t>sin necesidad de acercarse a la escuela o a la oficina de correos</w:t>
                            </w:r>
                            <w:r w:rsidRPr="00E72BC6">
                              <w:rPr>
                                <w:rFonts w:ascii="Candara" w:hAnsi="Candara"/>
                                <w:sz w:val="44"/>
                              </w:rPr>
                              <w:t>!</w:t>
                            </w:r>
                            <w:r>
                              <w:rPr>
                                <w:rFonts w:ascii="Candara" w:hAnsi="Candara"/>
                                <w:sz w:val="44"/>
                              </w:rPr>
                              <w:t xml:space="preserve">  Utilice la </w:t>
                            </w:r>
                            <w:r>
                              <w:rPr>
                                <w:rFonts w:ascii="Candara" w:hAnsi="Candara"/>
                                <w:b/>
                                <w:sz w:val="72"/>
                              </w:rPr>
                              <w:t>cámara</w:t>
                            </w:r>
                            <w:r>
                              <w:rPr>
                                <w:rFonts w:ascii="Candara" w:hAnsi="Candara"/>
                                <w:sz w:val="44"/>
                              </w:rPr>
                              <w:t xml:space="preserve"> de su </w:t>
                            </w:r>
                            <w:r>
                              <w:rPr>
                                <w:rFonts w:ascii="Candara" w:hAnsi="Candara"/>
                                <w:b/>
                                <w:sz w:val="72"/>
                              </w:rPr>
                              <w:t>teléfono</w:t>
                            </w:r>
                            <w:r>
                              <w:rPr>
                                <w:rFonts w:ascii="Candara" w:hAnsi="Candara"/>
                                <w:sz w:val="72"/>
                              </w:rPr>
                              <w:t xml:space="preserve"> </w:t>
                            </w:r>
                            <w:r>
                              <w:rPr>
                                <w:rFonts w:ascii="Candara" w:hAnsi="Candara"/>
                                <w:sz w:val="44"/>
                              </w:rPr>
                              <w:t>o tablet</w:t>
                            </w:r>
                            <w:r w:rsidRPr="00E72BC6">
                              <w:rPr>
                                <w:rFonts w:ascii="Candara" w:hAnsi="Candara"/>
                                <w:sz w:val="44"/>
                              </w:rPr>
                              <w:t>a</w:t>
                            </w:r>
                            <w:r>
                              <w:rPr>
                                <w:rFonts w:ascii="Candara" w:hAnsi="Candara"/>
                                <w:sz w:val="44"/>
                              </w:rPr>
                              <w:t xml:space="preserve"> para tomar fotografías de estos documentos y </w:t>
                            </w:r>
                            <w:r w:rsidRPr="00CF44D8">
                              <w:rPr>
                                <w:rFonts w:ascii="Candara" w:hAnsi="Candara"/>
                                <w:sz w:val="44"/>
                              </w:rPr>
                              <w:t>envíe las fotografías</w:t>
                            </w:r>
                            <w:r>
                              <w:rPr>
                                <w:rFonts w:ascii="Candara" w:hAnsi="Candara"/>
                                <w:sz w:val="44"/>
                              </w:rPr>
                              <w:t xml:space="preserve"> y el nombre de su hijo/a por </w:t>
                            </w:r>
                            <w:r w:rsidRPr="00CF44D8">
                              <w:rPr>
                                <w:rFonts w:ascii="Candara" w:hAnsi="Candara"/>
                                <w:b/>
                                <w:sz w:val="72"/>
                              </w:rPr>
                              <w:t>correo electrónico</w:t>
                            </w:r>
                            <w:r>
                              <w:rPr>
                                <w:rFonts w:ascii="Candara" w:hAnsi="Candara"/>
                                <w:sz w:val="44"/>
                              </w:rPr>
                              <w:t xml:space="preserve"> a </w:t>
                            </w:r>
                            <w:r w:rsidR="00E748A7" w:rsidRPr="00E748A7">
                              <w:rPr>
                                <w:rFonts w:ascii="Candara" w:hAnsi="Candara"/>
                                <w:b/>
                                <w:sz w:val="52"/>
                              </w:rPr>
                              <w:t>[</w:t>
                            </w:r>
                            <w:r>
                              <w:rPr>
                                <w:rFonts w:ascii="Candara" w:hAnsi="Candara"/>
                                <w:b/>
                                <w:sz w:val="52"/>
                              </w:rPr>
                              <w:t>email</w:t>
                            </w:r>
                            <w:r w:rsidRPr="00E72BB3">
                              <w:rPr>
                                <w:rFonts w:ascii="Candara" w:hAnsi="Candara"/>
                                <w:b/>
                                <w:sz w:val="52"/>
                              </w:rPr>
                              <w:t>@</w:t>
                            </w:r>
                            <w:r>
                              <w:rPr>
                                <w:rFonts w:ascii="Candara" w:hAnsi="Candara"/>
                                <w:b/>
                                <w:sz w:val="52"/>
                              </w:rPr>
                              <w:t>schooldistrict</w:t>
                            </w:r>
                            <w:r w:rsidRPr="00E72BB3">
                              <w:rPr>
                                <w:rFonts w:ascii="Candara" w:hAnsi="Candara"/>
                                <w:b/>
                                <w:sz w:val="52"/>
                              </w:rPr>
                              <w:t>.</w:t>
                            </w:r>
                            <w:r>
                              <w:rPr>
                                <w:rFonts w:ascii="Candara" w:hAnsi="Candara"/>
                                <w:b/>
                                <w:sz w:val="52"/>
                              </w:rPr>
                              <w:t>edu</w:t>
                            </w:r>
                            <w:r w:rsidR="00E748A7">
                              <w:rPr>
                                <w:rFonts w:ascii="Candara" w:hAnsi="Candara"/>
                                <w:b/>
                                <w:sz w:val="52"/>
                              </w:rPr>
                              <w:t>]</w:t>
                            </w:r>
                          </w:p>
                          <w:p w14:paraId="3E9708D9" w14:textId="77777777" w:rsidR="00F67BC9" w:rsidRPr="000532CB" w:rsidRDefault="00F67BC9" w:rsidP="00F67BC9">
                            <w:pPr>
                              <w:jc w:val="center"/>
                              <w:rPr>
                                <w:rFonts w:ascii="Candara" w:hAnsi="Candara" w:cs="Aharoni"/>
                                <w:b/>
                                <w:sz w:val="48"/>
                              </w:rPr>
                            </w:pPr>
                            <w:r>
                              <w:rPr>
                                <w:rFonts w:ascii="Candara" w:hAnsi="Candara"/>
                                <w:sz w:val="28"/>
                              </w:rPr>
                              <w:t xml:space="preserve">Asegúrese de presentar la información antes del: </w:t>
                            </w:r>
                            <w:r>
                              <w:rPr>
                                <w:rFonts w:ascii="Candara" w:hAnsi="Candara" w:cs="Aharoni"/>
                                <w:sz w:val="28"/>
                              </w:rPr>
                              <w:br/>
                            </w:r>
                            <w:r w:rsidR="00972B6B">
                              <w:rPr>
                                <w:rFonts w:ascii="Candara" w:hAnsi="Candara"/>
                                <w:b/>
                                <w:sz w:val="48"/>
                              </w:rPr>
                              <w:t>[xx]</w:t>
                            </w:r>
                            <w:r>
                              <w:rPr>
                                <w:rFonts w:ascii="Candara" w:hAnsi="Candara"/>
                                <w:b/>
                                <w:sz w:val="48"/>
                              </w:rPr>
                              <w:t xml:space="preserve"> de </w:t>
                            </w:r>
                            <w:r w:rsidR="00972B6B">
                              <w:rPr>
                                <w:rFonts w:ascii="Candara" w:hAnsi="Candara"/>
                                <w:b/>
                                <w:sz w:val="48"/>
                              </w:rPr>
                              <w:t>[mes]</w:t>
                            </w:r>
                            <w:r>
                              <w:rPr>
                                <w:rFonts w:ascii="Candara" w:hAnsi="Candara"/>
                                <w:b/>
                                <w:sz w:val="48"/>
                              </w:rPr>
                              <w:t xml:space="preserve"> de 20</w:t>
                            </w:r>
                            <w:r w:rsidR="00972B6B">
                              <w:rPr>
                                <w:rFonts w:ascii="Candara" w:hAnsi="Candara"/>
                                <w:b/>
                                <w:sz w:val="48"/>
                              </w:rPr>
                              <w:t>[xx]</w:t>
                            </w:r>
                          </w:p>
                          <w:p w14:paraId="433B5223" w14:textId="77777777" w:rsidR="00F67BC9" w:rsidRPr="00D517DE" w:rsidRDefault="00F67BC9" w:rsidP="00F67BC9">
                            <w:pPr>
                              <w:jc w:val="center"/>
                              <w:rPr>
                                <w:rFonts w:ascii="Candara" w:hAnsi="Candara" w:cs="Aharon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96D6E" id="_x0000_s1028" type="#_x0000_t202" style="position:absolute;left:0;text-align:left;margin-left:-28.5pt;margin-top:15.75pt;width:397.4pt;height:553.9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" filled="f" strokecolor="black [3213]" strokeweight="3pt">
                <v:stroke dashstyle="1 1"/>
                <v:textbox>
                  <w:txbxContent>
                    <w:p w14:paraId="4C4656F1" w14:textId="77777777" w:rsidR="00F67BC9" w:rsidRDefault="00F67BC9" w:rsidP="00F67BC9">
                      <w:pPr>
                        <w:jc w:val="center"/>
                        <w:rPr>
                          <w:rFonts w:ascii="Candara" w:hAnsi="Candara" w:cs="Aharoni"/>
                          <w:b/>
                          <w:sz w:val="72"/>
                        </w:rPr>
                      </w:pPr>
                      <w:r>
                        <w:rPr>
                          <w:rFonts w:ascii="Candara" w:hAnsi="Candara" w:cs="Aharoni"/>
                          <w:b/>
                          <w:noProof/>
                          <w:sz w:val="72"/>
                        </w:rPr>
                        <w:drawing>
                          <wp:inline distT="0" distB="0" distL="0" distR="0" wp14:anchorId="2F44ADAA" wp14:editId="78C72B65">
                            <wp:extent cx="1063256" cy="1092596"/>
                            <wp:effectExtent l="0" t="0" r="3810" b="0"/>
                            <wp:docPr id="21" name="Picture 21" descr="An &quot;i&quot; with a circle around it - an icon representing &quot;information.&quot;" title="Informati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3306" cy="10926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1824B7E" w14:textId="77777777" w:rsidR="00F67BC9" w:rsidRPr="00C16864" w:rsidRDefault="00F67BC9" w:rsidP="00F67BC9">
                      <w:pPr>
                        <w:jc w:val="center"/>
                        <w:rPr>
                          <w:rStyle w:val="Hyperlink"/>
                          <w:rFonts w:ascii="Candara" w:hAnsi="Candara" w:cs="Aharoni"/>
                          <w:sz w:val="48"/>
                        </w:rPr>
                      </w:pPr>
                      <w:r>
                        <w:rPr>
                          <w:rFonts w:ascii="Candara" w:hAnsi="Candara"/>
                          <w:b/>
                          <w:sz w:val="72"/>
                        </w:rPr>
                        <w:t>Presente</w:t>
                      </w:r>
                      <w:r>
                        <w:rPr>
                          <w:rFonts w:ascii="Candara" w:hAnsi="Candara"/>
                          <w:sz w:val="72"/>
                        </w:rPr>
                        <w:t xml:space="preserve"> </w:t>
                      </w:r>
                      <w:r>
                        <w:rPr>
                          <w:rFonts w:ascii="Candara" w:hAnsi="Candara"/>
                          <w:sz w:val="44"/>
                        </w:rPr>
                        <w:t xml:space="preserve">sus </w:t>
                      </w:r>
                      <w:r>
                        <w:rPr>
                          <w:rFonts w:ascii="Candara" w:hAnsi="Candara"/>
                          <w:b/>
                          <w:sz w:val="72"/>
                        </w:rPr>
                        <w:t>documentos de verificación</w:t>
                      </w:r>
                      <w:r>
                        <w:rPr>
                          <w:rFonts w:ascii="Candara" w:hAnsi="Candara"/>
                          <w:sz w:val="48"/>
                        </w:rPr>
                        <w:t xml:space="preserve"> </w:t>
                      </w:r>
                      <w:r>
                        <w:rPr>
                          <w:rFonts w:ascii="Candara" w:hAnsi="Candara"/>
                          <w:sz w:val="44"/>
                        </w:rPr>
                        <w:t>sin necesidad de acercarse a la escuela o a la oficina de correos</w:t>
                      </w:r>
                      <w:r w:rsidRPr="00E72BC6">
                        <w:rPr>
                          <w:rFonts w:ascii="Candara" w:hAnsi="Candara"/>
                          <w:sz w:val="44"/>
                        </w:rPr>
                        <w:t>!</w:t>
                      </w:r>
                      <w:r>
                        <w:rPr>
                          <w:rFonts w:ascii="Candara" w:hAnsi="Candara"/>
                          <w:sz w:val="44"/>
                        </w:rPr>
                        <w:t xml:space="preserve">  Utilice la </w:t>
                      </w:r>
                      <w:r>
                        <w:rPr>
                          <w:rFonts w:ascii="Candara" w:hAnsi="Candara"/>
                          <w:b/>
                          <w:sz w:val="72"/>
                        </w:rPr>
                        <w:t>cámara</w:t>
                      </w:r>
                      <w:r>
                        <w:rPr>
                          <w:rFonts w:ascii="Candara" w:hAnsi="Candara"/>
                          <w:sz w:val="44"/>
                        </w:rPr>
                        <w:t xml:space="preserve"> de su </w:t>
                      </w:r>
                      <w:r>
                        <w:rPr>
                          <w:rFonts w:ascii="Candara" w:hAnsi="Candara"/>
                          <w:b/>
                          <w:sz w:val="72"/>
                        </w:rPr>
                        <w:t>teléfono</w:t>
                      </w:r>
                      <w:r>
                        <w:rPr>
                          <w:rFonts w:ascii="Candara" w:hAnsi="Candara"/>
                          <w:sz w:val="72"/>
                        </w:rPr>
                        <w:t xml:space="preserve"> </w:t>
                      </w:r>
                      <w:r>
                        <w:rPr>
                          <w:rFonts w:ascii="Candara" w:hAnsi="Candara"/>
                          <w:sz w:val="44"/>
                        </w:rPr>
                        <w:t>o tablet</w:t>
                      </w:r>
                      <w:r w:rsidRPr="00E72BC6">
                        <w:rPr>
                          <w:rFonts w:ascii="Candara" w:hAnsi="Candara"/>
                          <w:sz w:val="44"/>
                        </w:rPr>
                        <w:t>a</w:t>
                      </w:r>
                      <w:r>
                        <w:rPr>
                          <w:rFonts w:ascii="Candara" w:hAnsi="Candara"/>
                          <w:sz w:val="44"/>
                        </w:rPr>
                        <w:t xml:space="preserve"> para tomar fotografías de estos documentos y </w:t>
                      </w:r>
                      <w:r w:rsidRPr="00CF44D8">
                        <w:rPr>
                          <w:rFonts w:ascii="Candara" w:hAnsi="Candara"/>
                          <w:sz w:val="44"/>
                        </w:rPr>
                        <w:t>envíe las fotografías</w:t>
                      </w:r>
                      <w:r>
                        <w:rPr>
                          <w:rFonts w:ascii="Candara" w:hAnsi="Candara"/>
                          <w:sz w:val="44"/>
                        </w:rPr>
                        <w:t xml:space="preserve"> y el nombre de su hijo/a por </w:t>
                      </w:r>
                      <w:r w:rsidRPr="00CF44D8">
                        <w:rPr>
                          <w:rFonts w:ascii="Candara" w:hAnsi="Candara"/>
                          <w:b/>
                          <w:sz w:val="72"/>
                        </w:rPr>
                        <w:t>correo electrónico</w:t>
                      </w:r>
                      <w:r>
                        <w:rPr>
                          <w:rFonts w:ascii="Candara" w:hAnsi="Candara"/>
                          <w:sz w:val="44"/>
                        </w:rPr>
                        <w:t xml:space="preserve"> a </w:t>
                      </w:r>
                      <w:r w:rsidR="00E748A7" w:rsidRPr="00E748A7">
                        <w:rPr>
                          <w:rFonts w:ascii="Candara" w:hAnsi="Candara"/>
                          <w:b/>
                          <w:sz w:val="52"/>
                        </w:rPr>
                        <w:t>[</w:t>
                      </w:r>
                      <w:r>
                        <w:rPr>
                          <w:rFonts w:ascii="Candara" w:hAnsi="Candara"/>
                          <w:b/>
                          <w:sz w:val="52"/>
                        </w:rPr>
                        <w:t>email</w:t>
                      </w:r>
                      <w:r w:rsidRPr="00E72BB3">
                        <w:rPr>
                          <w:rFonts w:ascii="Candara" w:hAnsi="Candara"/>
                          <w:b/>
                          <w:sz w:val="52"/>
                        </w:rPr>
                        <w:t>@</w:t>
                      </w:r>
                      <w:r>
                        <w:rPr>
                          <w:rFonts w:ascii="Candara" w:hAnsi="Candara"/>
                          <w:b/>
                          <w:sz w:val="52"/>
                        </w:rPr>
                        <w:t>schooldistrict</w:t>
                      </w:r>
                      <w:r w:rsidRPr="00E72BB3">
                        <w:rPr>
                          <w:rFonts w:ascii="Candara" w:hAnsi="Candara"/>
                          <w:b/>
                          <w:sz w:val="52"/>
                        </w:rPr>
                        <w:t>.</w:t>
                      </w:r>
                      <w:r>
                        <w:rPr>
                          <w:rFonts w:ascii="Candara" w:hAnsi="Candara"/>
                          <w:b/>
                          <w:sz w:val="52"/>
                        </w:rPr>
                        <w:t>edu</w:t>
                      </w:r>
                      <w:r w:rsidR="00E748A7">
                        <w:rPr>
                          <w:rFonts w:ascii="Candara" w:hAnsi="Candara"/>
                          <w:b/>
                          <w:sz w:val="52"/>
                        </w:rPr>
                        <w:t>]</w:t>
                      </w:r>
                    </w:p>
                    <w:p w14:paraId="3E9708D9" w14:textId="77777777" w:rsidR="00F67BC9" w:rsidRPr="000532CB" w:rsidRDefault="00F67BC9" w:rsidP="00F67BC9">
                      <w:pPr>
                        <w:jc w:val="center"/>
                        <w:rPr>
                          <w:rFonts w:ascii="Candara" w:hAnsi="Candara" w:cs="Aharoni"/>
                          <w:b/>
                          <w:sz w:val="48"/>
                        </w:rPr>
                      </w:pPr>
                      <w:r>
                        <w:rPr>
                          <w:rFonts w:ascii="Candara" w:hAnsi="Candara"/>
                          <w:sz w:val="28"/>
                        </w:rPr>
                        <w:t xml:space="preserve">Asegúrese de presentar la información antes del: </w:t>
                      </w:r>
                      <w:r>
                        <w:rPr>
                          <w:rFonts w:ascii="Candara" w:hAnsi="Candara" w:cs="Aharoni"/>
                          <w:sz w:val="28"/>
                        </w:rPr>
                        <w:br/>
                      </w:r>
                      <w:r w:rsidR="00972B6B">
                        <w:rPr>
                          <w:rFonts w:ascii="Candara" w:hAnsi="Candara"/>
                          <w:b/>
                          <w:sz w:val="48"/>
                        </w:rPr>
                        <w:t>[xx]</w:t>
                      </w:r>
                      <w:r>
                        <w:rPr>
                          <w:rFonts w:ascii="Candara" w:hAnsi="Candara"/>
                          <w:b/>
                          <w:sz w:val="48"/>
                        </w:rPr>
                        <w:t xml:space="preserve"> de </w:t>
                      </w:r>
                      <w:r w:rsidR="00972B6B">
                        <w:rPr>
                          <w:rFonts w:ascii="Candara" w:hAnsi="Candara"/>
                          <w:b/>
                          <w:sz w:val="48"/>
                        </w:rPr>
                        <w:t>[mes]</w:t>
                      </w:r>
                      <w:r>
                        <w:rPr>
                          <w:rFonts w:ascii="Candara" w:hAnsi="Candara"/>
                          <w:b/>
                          <w:sz w:val="48"/>
                        </w:rPr>
                        <w:t xml:space="preserve"> de 20</w:t>
                      </w:r>
                      <w:r w:rsidR="00972B6B">
                        <w:rPr>
                          <w:rFonts w:ascii="Candara" w:hAnsi="Candara"/>
                          <w:b/>
                          <w:sz w:val="48"/>
                        </w:rPr>
                        <w:t>[xx]</w:t>
                      </w:r>
                    </w:p>
                    <w:p w14:paraId="433B5223" w14:textId="77777777" w:rsidR="00F67BC9" w:rsidRPr="00D517DE" w:rsidRDefault="00F67BC9" w:rsidP="00F67BC9">
                      <w:pPr>
                        <w:jc w:val="center"/>
                        <w:rPr>
                          <w:rFonts w:ascii="Candara" w:hAnsi="Candara" w:cs="Aharoni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414702" w14:textId="77777777" w:rsidR="00F67BC9" w:rsidRPr="000827C5" w:rsidRDefault="00F67BC9" w:rsidP="00F67BC9">
      <w:pPr>
        <w:jc w:val="center"/>
        <w:rPr>
          <w:sz w:val="32"/>
        </w:rPr>
      </w:pPr>
    </w:p>
    <w:p w14:paraId="784DE3C7" w14:textId="77777777" w:rsidR="00F67BC9" w:rsidRDefault="00F67BC9" w:rsidP="00F67BC9">
      <w:pPr>
        <w:jc w:val="center"/>
        <w:rPr>
          <w:sz w:val="32"/>
        </w:rPr>
      </w:pPr>
    </w:p>
    <w:p w14:paraId="5F283124" w14:textId="77777777" w:rsidR="00F67BC9" w:rsidRDefault="00F67BC9" w:rsidP="00F67BC9">
      <w:pPr>
        <w:jc w:val="center"/>
        <w:rPr>
          <w:sz w:val="32"/>
        </w:rPr>
      </w:pPr>
    </w:p>
    <w:p w14:paraId="23F228FE" w14:textId="77777777" w:rsidR="00F67BC9" w:rsidRPr="000827C5" w:rsidRDefault="00F67BC9" w:rsidP="00F67BC9">
      <w:pPr>
        <w:jc w:val="center"/>
        <w:rPr>
          <w:sz w:val="32"/>
        </w:rPr>
      </w:pPr>
      <w:r>
        <w:rPr>
          <w:sz w:val="32"/>
        </w:rPr>
        <w:br/>
      </w:r>
      <w:r>
        <w:rPr>
          <w:sz w:val="32"/>
        </w:rPr>
        <w:br/>
      </w:r>
    </w:p>
    <w:p w14:paraId="1C1B55DE" w14:textId="77777777" w:rsidR="00F67BC9" w:rsidRPr="000827C5" w:rsidRDefault="00F67BC9" w:rsidP="00F67BC9">
      <w:pPr>
        <w:jc w:val="center"/>
        <w:rPr>
          <w:sz w:val="32"/>
        </w:rPr>
      </w:pPr>
    </w:p>
    <w:p w14:paraId="5FB9E4F6" w14:textId="77777777" w:rsidR="00F67BC9" w:rsidRPr="000827C5" w:rsidRDefault="00F67BC9" w:rsidP="00F67BC9">
      <w:pPr>
        <w:jc w:val="center"/>
        <w:rPr>
          <w:sz w:val="32"/>
        </w:rPr>
      </w:pPr>
      <w:r>
        <w:rPr>
          <w:sz w:val="32"/>
        </w:rPr>
        <w:t xml:space="preserve"> </w:t>
      </w:r>
    </w:p>
    <w:p w14:paraId="79919DDC" w14:textId="77777777" w:rsidR="00F67BC9" w:rsidRPr="000827C5" w:rsidRDefault="00F67BC9" w:rsidP="00F67BC9">
      <w:pPr>
        <w:jc w:val="center"/>
        <w:rPr>
          <w:sz w:val="32"/>
        </w:rPr>
      </w:pPr>
    </w:p>
    <w:p w14:paraId="626201B9" w14:textId="77777777" w:rsidR="00F67BC9" w:rsidRDefault="00F67BC9" w:rsidP="00F67BC9">
      <w:pPr>
        <w:jc w:val="center"/>
      </w:pPr>
    </w:p>
    <w:p w14:paraId="64E8F956" w14:textId="77777777" w:rsidR="00F67BC9" w:rsidRDefault="00F67BC9" w:rsidP="00F67BC9">
      <w:pPr>
        <w:jc w:val="center"/>
      </w:pPr>
    </w:p>
    <w:p w14:paraId="58B23DFE" w14:textId="77777777" w:rsidR="00F67BC9" w:rsidRDefault="00F67BC9" w:rsidP="00F67BC9">
      <w:pPr>
        <w:jc w:val="center"/>
      </w:pPr>
    </w:p>
    <w:p w14:paraId="49012CBD" w14:textId="77777777" w:rsidR="00F67BC9" w:rsidRDefault="00F67BC9" w:rsidP="00F67BC9">
      <w:pPr>
        <w:jc w:val="center"/>
      </w:pPr>
    </w:p>
    <w:p w14:paraId="4D1E24FA" w14:textId="77777777" w:rsidR="00F67BC9" w:rsidRDefault="00F67BC9" w:rsidP="00F67BC9">
      <w:pPr>
        <w:jc w:val="center"/>
      </w:pPr>
    </w:p>
    <w:p w14:paraId="187D6E41" w14:textId="77777777" w:rsidR="00F67BC9" w:rsidRDefault="00F67BC9" w:rsidP="00F67BC9">
      <w:pPr>
        <w:jc w:val="center"/>
      </w:pPr>
    </w:p>
    <w:p w14:paraId="1EFB6884" w14:textId="77777777" w:rsidR="00F67BC9" w:rsidRDefault="00F67BC9" w:rsidP="00F67BC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CA8C81C" wp14:editId="6211949D">
                <wp:simplePos x="0" y="0"/>
                <wp:positionH relativeFrom="column">
                  <wp:posOffset>-488950</wp:posOffset>
                </wp:positionH>
                <wp:positionV relativeFrom="paragraph">
                  <wp:posOffset>1699142</wp:posOffset>
                </wp:positionV>
                <wp:extent cx="6697683" cy="1116419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7683" cy="11164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54F31" w14:textId="77777777" w:rsidR="00F67BC9" w:rsidRDefault="00F67BC9" w:rsidP="00F67BC9">
                            <w:pPr>
                              <w:rPr>
                                <w:rFonts w:ascii="Candara" w:hAnsi="Candara" w:cs="Aharoni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También puede enviar su información por correo o presentarla en persona en la escuela de su hijo/a. Si decide enviar sus documentos por correo, envíelos a: &lt;&lt;address&gt;&gt;</w:t>
                            </w:r>
                            <w:r w:rsidRPr="00E72BB3">
                              <w:rPr>
                                <w:rFonts w:ascii="Candara" w:hAnsi="Candara"/>
                              </w:rPr>
                              <w:t>.</w:t>
                            </w:r>
                          </w:p>
                          <w:p w14:paraId="3DEBEBFC" w14:textId="77777777" w:rsidR="00F67BC9" w:rsidRPr="000665E3" w:rsidRDefault="00F67BC9" w:rsidP="00F67BC9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</w:rPr>
                              <w:t>Si tiene alguna pregunta con respecto al proceso de verificación o los tipos de documentos que debe enviar, comuníquese con Elegibilidad de Estudiantes y Contabilidad al &lt;&lt;phone number&gt;&gt;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8C81C" id="_x0000_s1029" type="#_x0000_t202" style="position:absolute;left:0;text-align:left;margin-left:-38.5pt;margin-top:133.8pt;width:527.4pt;height:87.9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" filled="f" stroked="f">
                <v:textbox>
                  <w:txbxContent>
                    <w:p w14:paraId="60F54F31" w14:textId="77777777" w:rsidR="00F67BC9" w:rsidRDefault="00F67BC9" w:rsidP="00F67BC9">
                      <w:pPr>
                        <w:rPr>
                          <w:rFonts w:ascii="Candara" w:hAnsi="Candara" w:cs="Aharoni"/>
                        </w:rPr>
                      </w:pPr>
                      <w:r>
                        <w:rPr>
                          <w:rFonts w:ascii="Candara" w:hAnsi="Candara"/>
                        </w:rPr>
                        <w:t>También puede enviar su información por correo o presentarla en persona en la escuela de su hijo/a. Si decide enviar sus documentos por correo, envíelos a: &lt;&lt;address&gt;&gt;</w:t>
                      </w:r>
                      <w:r w:rsidRPr="00E72BB3">
                        <w:rPr>
                          <w:rFonts w:ascii="Candara" w:hAnsi="Candara"/>
                        </w:rPr>
                        <w:t>.</w:t>
                      </w:r>
                    </w:p>
                    <w:p w14:paraId="3DEBEBFC" w14:textId="77777777" w:rsidR="00F67BC9" w:rsidRPr="000665E3" w:rsidRDefault="00F67BC9" w:rsidP="00F67BC9">
                      <w:pPr>
                        <w:rPr>
                          <w:sz w:val="28"/>
                        </w:rPr>
                      </w:pPr>
                      <w:r>
                        <w:rPr>
                          <w:rFonts w:ascii="Candara" w:hAnsi="Candara"/>
                        </w:rPr>
                        <w:t>Si tiene alguna pregunta con respecto al proceso de verificación o los tipos de documentos que debe enviar, comuníquese con Elegibilidad de Estudiantes y Contabilidad al &lt;&lt;phone number&gt;&gt;.</w:t>
                      </w:r>
                    </w:p>
                  </w:txbxContent>
                </v:textbox>
              </v:shape>
            </w:pict>
          </mc:Fallback>
        </mc:AlternateContent>
      </w:r>
    </w:p>
    <w:p w14:paraId="2DE54C92" w14:textId="77777777" w:rsidR="00A26F72" w:rsidRDefault="00A26F72" w:rsidP="00A26F72">
      <w:pPr>
        <w:jc w:val="center"/>
      </w:pPr>
    </w:p>
    <w:sectPr w:rsidR="00A26F72" w:rsidSect="00BE6CEA">
      <w:pgSz w:w="12240" w:h="15840"/>
      <w:pgMar w:top="1440" w:right="1620" w:bottom="1440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6D05E" w14:textId="77777777" w:rsidR="005F51FF" w:rsidRDefault="005F51FF" w:rsidP="000B57A6">
      <w:pPr>
        <w:spacing w:after="0" w:line="240" w:lineRule="auto"/>
      </w:pPr>
      <w:r>
        <w:separator/>
      </w:r>
    </w:p>
  </w:endnote>
  <w:endnote w:type="continuationSeparator" w:id="0">
    <w:p w14:paraId="48735AD9" w14:textId="77777777" w:rsidR="005F51FF" w:rsidRDefault="005F51FF" w:rsidP="000B5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2F83F" w14:textId="77777777" w:rsidR="00617636" w:rsidRDefault="006176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ADC6C" w14:textId="77777777" w:rsidR="00617636" w:rsidRDefault="006176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6F93A" w14:textId="77777777" w:rsidR="00617636" w:rsidRDefault="00617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41902" w14:textId="77777777" w:rsidR="005F51FF" w:rsidRDefault="005F51FF" w:rsidP="000B57A6">
      <w:pPr>
        <w:spacing w:after="0" w:line="240" w:lineRule="auto"/>
      </w:pPr>
      <w:r>
        <w:separator/>
      </w:r>
    </w:p>
  </w:footnote>
  <w:footnote w:type="continuationSeparator" w:id="0">
    <w:p w14:paraId="47C1A674" w14:textId="77777777" w:rsidR="005F51FF" w:rsidRDefault="005F51FF" w:rsidP="000B5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B763A" w14:textId="77777777" w:rsidR="00617636" w:rsidRDefault="006176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81C3D" w14:textId="6983A8E1" w:rsidR="000B57A6" w:rsidRPr="007729A8" w:rsidRDefault="000B57A6">
    <w:pPr>
      <w:pStyle w:val="Header"/>
      <w:rPr>
        <w:rFonts w:ascii="Calibri Light" w:hAnsi="Calibri Light" w:cs="Calibri Light"/>
        <w:sz w:val="20"/>
        <w:szCs w:val="20"/>
      </w:rPr>
    </w:pPr>
    <w:r w:rsidRPr="007729A8">
      <w:rPr>
        <w:rFonts w:ascii="Calibri Light" w:hAnsi="Calibri Light" w:cs="Calibri Light"/>
        <w:sz w:val="20"/>
        <w:szCs w:val="20"/>
      </w:rPr>
      <w:t>20</w:t>
    </w:r>
    <w:r w:rsidR="000704DC">
      <w:rPr>
        <w:rFonts w:ascii="Calibri Light" w:hAnsi="Calibri Light" w:cs="Calibri Light"/>
        <w:sz w:val="20"/>
        <w:szCs w:val="20"/>
      </w:rPr>
      <w:t>2</w:t>
    </w:r>
    <w:r w:rsidR="00617636">
      <w:rPr>
        <w:rFonts w:ascii="Calibri Light" w:hAnsi="Calibri Light" w:cs="Calibri Light"/>
        <w:sz w:val="20"/>
        <w:szCs w:val="20"/>
      </w:rPr>
      <w:t>3</w:t>
    </w:r>
    <w:r w:rsidRPr="007729A8">
      <w:rPr>
        <w:rFonts w:ascii="Calibri Light" w:hAnsi="Calibri Light" w:cs="Calibri Light"/>
        <w:sz w:val="20"/>
        <w:szCs w:val="20"/>
      </w:rPr>
      <w:t>-</w:t>
    </w:r>
    <w:r w:rsidR="000704DC">
      <w:rPr>
        <w:rFonts w:ascii="Calibri Light" w:hAnsi="Calibri Light" w:cs="Calibri Light"/>
        <w:sz w:val="20"/>
        <w:szCs w:val="20"/>
      </w:rPr>
      <w:t>202</w:t>
    </w:r>
    <w:r w:rsidR="00617636">
      <w:rPr>
        <w:rFonts w:ascii="Calibri Light" w:hAnsi="Calibri Light" w:cs="Calibri Light"/>
        <w:sz w:val="20"/>
        <w:szCs w:val="20"/>
      </w:rPr>
      <w:t>4</w:t>
    </w:r>
    <w:r w:rsidRPr="007729A8">
      <w:rPr>
        <w:rFonts w:ascii="Calibri Light" w:hAnsi="Calibri Light" w:cs="Calibri Light"/>
        <w:sz w:val="20"/>
        <w:szCs w:val="20"/>
      </w:rPr>
      <w:tab/>
    </w:r>
    <w:r w:rsidRPr="007729A8">
      <w:rPr>
        <w:rFonts w:ascii="Calibri Light" w:hAnsi="Calibri Light" w:cs="Calibri Light"/>
        <w:sz w:val="20"/>
        <w:szCs w:val="20"/>
      </w:rPr>
      <w:tab/>
      <w:t>Attachment L</w:t>
    </w:r>
  </w:p>
  <w:p w14:paraId="1C826C67" w14:textId="32415A07" w:rsidR="000B57A6" w:rsidRPr="007729A8" w:rsidRDefault="000B57A6">
    <w:pPr>
      <w:pStyle w:val="Header"/>
      <w:rPr>
        <w:rFonts w:ascii="Calibri Light" w:hAnsi="Calibri Light" w:cs="Calibri Light"/>
        <w:sz w:val="20"/>
        <w:szCs w:val="20"/>
      </w:rPr>
    </w:pPr>
    <w:r w:rsidRPr="007729A8">
      <w:rPr>
        <w:rFonts w:ascii="Calibri Light" w:hAnsi="Calibri Light" w:cs="Calibri Light"/>
        <w:sz w:val="20"/>
        <w:szCs w:val="20"/>
      </w:rPr>
      <w:tab/>
    </w:r>
    <w:r w:rsidRPr="007729A8">
      <w:rPr>
        <w:rFonts w:ascii="Calibri Light" w:hAnsi="Calibri Light" w:cs="Calibri Light"/>
        <w:sz w:val="20"/>
        <w:szCs w:val="20"/>
      </w:rPr>
      <w:tab/>
      <w:t>Optional Enclosure</w:t>
    </w:r>
  </w:p>
  <w:p w14:paraId="18A0D93A" w14:textId="77777777" w:rsidR="000B57A6" w:rsidRDefault="000B57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9E2B5" w14:textId="77777777" w:rsidR="00617636" w:rsidRDefault="006176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TUwtLA0MjY3sLBU0lEKTi0uzszPAykwrAUAl1BwFiwAAAA="/>
  </w:docVars>
  <w:rsids>
    <w:rsidRoot w:val="00A26F72"/>
    <w:rsid w:val="000416C5"/>
    <w:rsid w:val="00044E39"/>
    <w:rsid w:val="00046554"/>
    <w:rsid w:val="000532CB"/>
    <w:rsid w:val="000665E3"/>
    <w:rsid w:val="000704DC"/>
    <w:rsid w:val="000827C5"/>
    <w:rsid w:val="000B57A6"/>
    <w:rsid w:val="000F5FD7"/>
    <w:rsid w:val="001C69E0"/>
    <w:rsid w:val="0020621E"/>
    <w:rsid w:val="00247934"/>
    <w:rsid w:val="002C6B11"/>
    <w:rsid w:val="002D0940"/>
    <w:rsid w:val="003071A7"/>
    <w:rsid w:val="00342CF9"/>
    <w:rsid w:val="003D63E6"/>
    <w:rsid w:val="0041009F"/>
    <w:rsid w:val="004A5918"/>
    <w:rsid w:val="004B5A9D"/>
    <w:rsid w:val="005E0EDB"/>
    <w:rsid w:val="005F51FF"/>
    <w:rsid w:val="00617636"/>
    <w:rsid w:val="00622318"/>
    <w:rsid w:val="00677AB6"/>
    <w:rsid w:val="006E0BFB"/>
    <w:rsid w:val="006F6D27"/>
    <w:rsid w:val="007521EE"/>
    <w:rsid w:val="007729A8"/>
    <w:rsid w:val="007D451D"/>
    <w:rsid w:val="008818E4"/>
    <w:rsid w:val="008A5C44"/>
    <w:rsid w:val="008D4C1C"/>
    <w:rsid w:val="00957AA5"/>
    <w:rsid w:val="00971C1C"/>
    <w:rsid w:val="00972B6B"/>
    <w:rsid w:val="00997FA7"/>
    <w:rsid w:val="009D73BC"/>
    <w:rsid w:val="00A26F72"/>
    <w:rsid w:val="00AA461E"/>
    <w:rsid w:val="00AD7598"/>
    <w:rsid w:val="00AE4E8A"/>
    <w:rsid w:val="00B129F8"/>
    <w:rsid w:val="00B76F3B"/>
    <w:rsid w:val="00B86358"/>
    <w:rsid w:val="00BD469A"/>
    <w:rsid w:val="00BE6CEA"/>
    <w:rsid w:val="00C16864"/>
    <w:rsid w:val="00C268E6"/>
    <w:rsid w:val="00D517DE"/>
    <w:rsid w:val="00E73060"/>
    <w:rsid w:val="00E748A7"/>
    <w:rsid w:val="00EF17B3"/>
    <w:rsid w:val="00F01721"/>
    <w:rsid w:val="00F67BC9"/>
    <w:rsid w:val="00F8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3E7E8"/>
  <w15:docId w15:val="{63DC0FA5-40B8-4EA0-B993-473AA35EE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6F7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2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21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42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2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2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2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2CF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5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7A6"/>
  </w:style>
  <w:style w:type="paragraph" w:styleId="Footer">
    <w:name w:val="footer"/>
    <w:basedOn w:val="Normal"/>
    <w:link w:val="FooterChar"/>
    <w:uiPriority w:val="99"/>
    <w:unhideWhenUsed/>
    <w:rsid w:val="000B5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21" Type="http://schemas.openxmlformats.org/officeDocument/2006/relationships/image" Target="media/image5.emf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50.emf"/><Relationship Id="rId27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77DE41C9F23449684E3FBB5D11FC9" ma:contentTypeVersion="1" ma:contentTypeDescription="Create a new document." ma:contentTypeScope="" ma:versionID="25456e92393bd993a668af40f8ed983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0b8eb139438697e8222acf11f43cfc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D573AE-F048-4817-AC8C-5A2A02755F54}"/>
</file>

<file path=customXml/itemProps2.xml><?xml version="1.0" encoding="utf-8"?>
<ds:datastoreItem xmlns:ds="http://schemas.openxmlformats.org/officeDocument/2006/customXml" ds:itemID="{6C8614B3-0807-4AAF-A6AB-79BB04F342DA}"/>
</file>

<file path=customXml/itemProps3.xml><?xml version="1.0" encoding="utf-8"?>
<ds:datastoreItem xmlns:ds="http://schemas.openxmlformats.org/officeDocument/2006/customXml" ds:itemID="{45766BCB-AA03-4204-8632-B085A476B3A0}"/>
</file>

<file path=customXml/itemProps4.xml><?xml version="1.0" encoding="utf-8"?>
<ds:datastoreItem xmlns:ds="http://schemas.openxmlformats.org/officeDocument/2006/customXml" ds:itemID="{8B13DF7B-7D6A-48B0-9DE0-D387A52BCE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-FNS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od &amp; Nutrition Service</dc:creator>
  <cp:lastModifiedBy>Laurie Cartrett</cp:lastModifiedBy>
  <cp:revision>6</cp:revision>
  <cp:lastPrinted>2016-09-12T19:04:00Z</cp:lastPrinted>
  <dcterms:created xsi:type="dcterms:W3CDTF">2020-04-29T14:44:00Z</dcterms:created>
  <dcterms:modified xsi:type="dcterms:W3CDTF">2023-05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77DE41C9F23449684E3FBB5D11FC9</vt:lpwstr>
  </property>
</Properties>
</file>